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customXml/item3.xml" ContentType="application/xml"/>
  <Override PartName="/customXml/itemProps31.xml" ContentType="application/vnd.openxmlformats-officedocument.customXmlProperties+xml"/>
  <Override PartName="/word/webSettings.xml" ContentType="application/vnd.openxmlformats-officedocument.wordprocessingml.webSetting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1.xml" ContentType="application/vnd.openxmlformats-officedocument.theme+xml"/>
  <Override PartName="/customXml/item44.xml" ContentType="application/xml"/>
  <Override PartName="/customXml/itemProps44.xml" ContentType="application/vnd.openxmlformats-officedocument.customXmlProperties+xml"/>
  <Override PartName="/word/endnotes.xml" ContentType="application/vnd.openxmlformats-officedocument.wordprocessingml.endnote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DD1D98" w14:textId="77777777" w:rsidR="00EF5E0D" w:rsidRDefault="00EF5E0D" w:rsidP="00EF5E0D">
      <w:pPr>
        <w:pStyle w:val="Marcadordeposicin"/>
      </w:pPr>
    </w:p>
    <w:p w14:paraId="01C51528" w14:textId="77777777" w:rsidR="00EF5E0D" w:rsidRDefault="00EF5E0D" w:rsidP="00097F5D">
      <w:pPr>
        <w:pStyle w:val="Marcadordeposicin"/>
        <w:spacing w:after="80"/>
      </w:pPr>
    </w:p>
    <w:tbl>
      <w:tblPr>
        <w:tblW w:w="9216" w:type="dxa"/>
        <w:tblBorders>
          <w:bottom w:val="single" w:sz="2" w:space="0" w:color="auto"/>
          <w:right w:val="single" w:sz="2" w:space="0" w:color="auto"/>
        </w:tblBorders>
        <w:tblLook w:val="0600" w:firstRow="0" w:lastRow="0" w:firstColumn="0" w:lastColumn="0" w:noHBand="1" w:noVBand="1"/>
      </w:tblPr>
      <w:tblGrid>
        <w:gridCol w:w="1080"/>
        <w:gridCol w:w="7200"/>
        <w:gridCol w:w="936"/>
      </w:tblGrid>
      <w:tr w:rsidR="00EF5E0D" w14:paraId="61BF34D2" w14:textId="77777777" w:rsidTr="008A2330">
        <w:trPr>
          <w:trHeight w:val="792"/>
        </w:trPr>
        <w:tc>
          <w:tcPr>
            <w:tcW w:w="1080" w:type="dxa"/>
            <w:tcBorders>
              <w:bottom w:val="single" w:sz="2" w:space="0" w:color="auto"/>
              <w:right w:val="single" w:sz="2" w:space="0" w:color="auto"/>
            </w:tcBorders>
          </w:tcPr>
          <w:p w14:paraId="00C95735" w14:textId="77777777" w:rsidR="00EF5E0D" w:rsidRDefault="00EF5E0D" w:rsidP="00EF5E0D">
            <w:pPr>
              <w:pStyle w:val="Marcadordeposicin"/>
            </w:pPr>
          </w:p>
        </w:tc>
        <w:tc>
          <w:tcPr>
            <w:tcW w:w="7200" w:type="dxa"/>
            <w:tcBorders>
              <w:left w:val="single" w:sz="2" w:space="0" w:color="auto"/>
              <w:right w:val="single" w:sz="2" w:space="0" w:color="auto"/>
            </w:tcBorders>
          </w:tcPr>
          <w:p w14:paraId="47233E29" w14:textId="77777777" w:rsidR="00EF5E0D" w:rsidRDefault="00097F5D" w:rsidP="00EF5E0D">
            <w:pPr>
              <w:pStyle w:val="Marcadordeposicin"/>
            </w:pPr>
            <w:r w:rsidRPr="006A14AD">
              <w:rPr>
                <w:noProof/>
                <w:lang w:bidi="es-ES"/>
              </w:rPr>
              <w:drawing>
                <wp:anchor distT="0" distB="0" distL="114300" distR="114300" simplePos="0" relativeHeight="251753472" behindDoc="1" locked="1" layoutInCell="1" allowOverlap="1" wp14:anchorId="31087EAD" wp14:editId="7AD637F3">
                  <wp:simplePos x="0" y="0"/>
                  <wp:positionH relativeFrom="margin">
                    <wp:posOffset>-67310</wp:posOffset>
                  </wp:positionH>
                  <wp:positionV relativeFrom="margin">
                    <wp:posOffset>488950</wp:posOffset>
                  </wp:positionV>
                  <wp:extent cx="4562856" cy="6391656"/>
                  <wp:effectExtent l="0" t="0" r="9525" b="0"/>
                  <wp:wrapNone/>
                  <wp:docPr id="23" name="Imagen 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n 2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63916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36" w:type="dxa"/>
            <w:tcBorders>
              <w:left w:val="single" w:sz="2" w:space="0" w:color="auto"/>
              <w:bottom w:val="single" w:sz="2" w:space="0" w:color="auto"/>
              <w:right w:val="nil"/>
            </w:tcBorders>
          </w:tcPr>
          <w:p w14:paraId="2E147452" w14:textId="77777777" w:rsidR="00EF5E0D" w:rsidRDefault="00EF5E0D" w:rsidP="00EF5E0D">
            <w:pPr>
              <w:pStyle w:val="Marcadordeposicin"/>
            </w:pPr>
          </w:p>
        </w:tc>
      </w:tr>
      <w:tr w:rsidR="006C20A7" w14:paraId="40422643" w14:textId="77777777" w:rsidTr="00095C8B">
        <w:trPr>
          <w:trHeight w:val="1408"/>
        </w:trPr>
        <w:tc>
          <w:tcPr>
            <w:tcW w:w="1080" w:type="dxa"/>
            <w:tcBorders>
              <w:top w:val="single" w:sz="2" w:space="0" w:color="auto"/>
            </w:tcBorders>
          </w:tcPr>
          <w:p w14:paraId="7F5A3D9E" w14:textId="77777777" w:rsidR="006C20A7" w:rsidRDefault="006C20A7" w:rsidP="00EF5E0D">
            <w:pPr>
              <w:pStyle w:val="Marcadordeposicin"/>
            </w:pPr>
          </w:p>
        </w:tc>
        <w:tc>
          <w:tcPr>
            <w:tcW w:w="7200" w:type="dxa"/>
            <w:shd w:val="clear" w:color="auto" w:fill="auto"/>
          </w:tcPr>
          <w:p w14:paraId="43FAD4BA" w14:textId="77777777" w:rsidR="006C20A7" w:rsidRDefault="006C20A7" w:rsidP="006C20A7">
            <w:pPr>
              <w:pStyle w:val="Detallesdecontacto"/>
            </w:pPr>
          </w:p>
        </w:tc>
        <w:tc>
          <w:tcPr>
            <w:tcW w:w="936" w:type="dxa"/>
            <w:tcBorders>
              <w:top w:val="single" w:sz="2" w:space="0" w:color="auto"/>
              <w:bottom w:val="nil"/>
              <w:right w:val="nil"/>
            </w:tcBorders>
          </w:tcPr>
          <w:p w14:paraId="08BFC701" w14:textId="77777777" w:rsidR="006C20A7" w:rsidRDefault="006C20A7" w:rsidP="00EF5E0D">
            <w:pPr>
              <w:pStyle w:val="Marcadordeposicin"/>
            </w:pPr>
          </w:p>
        </w:tc>
      </w:tr>
      <w:tr w:rsidR="006C20A7" w14:paraId="3EAB14BF" w14:textId="77777777" w:rsidTr="00EB49E6">
        <w:trPr>
          <w:trHeight w:val="8640"/>
        </w:trPr>
        <w:tc>
          <w:tcPr>
            <w:tcW w:w="1080" w:type="dxa"/>
            <w:tcBorders>
              <w:bottom w:val="single" w:sz="2" w:space="0" w:color="auto"/>
            </w:tcBorders>
          </w:tcPr>
          <w:p w14:paraId="44C2BB52" w14:textId="77777777" w:rsidR="006C20A7" w:rsidRDefault="006C20A7" w:rsidP="006C20A7">
            <w:pPr>
              <w:pStyle w:val="Marcadordeposicin"/>
            </w:pPr>
          </w:p>
        </w:tc>
        <w:tc>
          <w:tcPr>
            <w:tcW w:w="7200" w:type="dxa"/>
            <w:tcBorders>
              <w:bottom w:val="nil"/>
            </w:tcBorders>
            <w:shd w:val="clear" w:color="auto" w:fill="auto"/>
          </w:tcPr>
          <w:p w14:paraId="7D99109A" w14:textId="77777777" w:rsidR="002A4D67" w:rsidRPr="002A4D67" w:rsidRDefault="004A2C8F" w:rsidP="00097F5D">
            <w:pPr>
              <w:pStyle w:val="Introduccin"/>
            </w:pPr>
            <w:sdt>
              <w:sdtPr>
                <w:id w:val="-1910066783"/>
                <w:placeholder>
                  <w:docPart w:val="7B073E5B6CE44610990EB22AA0B98B34"/>
                </w:placeholder>
                <w:showingPlcHdr/>
                <w15:appearance w15:val="hidden"/>
              </w:sdtPr>
              <w:sdtEndPr/>
              <w:sdtContent>
                <w:r w:rsidR="00F46887" w:rsidRPr="00F46887">
                  <w:rPr>
                    <w:lang w:bidi="es-ES"/>
                  </w:rPr>
                  <w:t>¡Truco o trato! Le invitamos</w:t>
                </w:r>
                <w:r w:rsidR="00463C0A">
                  <w:rPr>
                    <w:lang w:bidi="es-ES"/>
                  </w:rPr>
                  <w:t xml:space="preserve"> a</w:t>
                </w:r>
                <w:r w:rsidR="00F46887" w:rsidRPr="00F46887">
                  <w:rPr>
                    <w:lang w:bidi="es-ES"/>
                  </w:rPr>
                  <w:t xml:space="preserve"> una</w:t>
                </w:r>
              </w:sdtContent>
            </w:sdt>
          </w:p>
          <w:sdt>
            <w:sdtPr>
              <w:rPr>
                <w:rFonts w:eastAsia="Times New Roman"/>
              </w:rPr>
              <w:id w:val="2140835076"/>
              <w:placeholder>
                <w:docPart w:val="1CAEC7F71ABC4E0B9A9E2AD6CA7D757E"/>
              </w:placeholder>
              <w:showingPlcHdr/>
              <w15:appearance w15:val="hidden"/>
            </w:sdtPr>
            <w:sdtEndPr/>
            <w:sdtContent>
              <w:p w14:paraId="741EDFA6" w14:textId="77777777" w:rsidR="002A4D67" w:rsidRPr="002A4D67" w:rsidRDefault="002A4D67" w:rsidP="00097F5D">
                <w:pPr>
                  <w:pStyle w:val="Title"/>
                  <w:rPr>
                    <w:rFonts w:eastAsia="Times New Roman"/>
                  </w:rPr>
                </w:pPr>
                <w:r w:rsidRPr="002A4D67">
                  <w:rPr>
                    <w:rFonts w:eastAsia="Times New Roman"/>
                    <w:lang w:bidi="es-ES"/>
                  </w:rPr>
                  <w:t xml:space="preserve">FIESTA DE </w:t>
                </w:r>
                <w:r w:rsidR="00095C8B">
                  <w:rPr>
                    <w:rFonts w:eastAsia="Times New Roman"/>
                    <w:lang w:bidi="es-ES"/>
                  </w:rPr>
                  <w:br/>
                </w:r>
                <w:r w:rsidRPr="002A4D67">
                  <w:rPr>
                    <w:rFonts w:eastAsia="Times New Roman"/>
                    <w:lang w:bidi="es-ES"/>
                  </w:rPr>
                  <w:t>DISFRACES DE</w:t>
                </w:r>
                <w:r w:rsidR="00095C8B">
                  <w:rPr>
                    <w:rFonts w:eastAsia="Times New Roman"/>
                    <w:lang w:bidi="es-ES"/>
                  </w:rPr>
                  <w:t xml:space="preserve"> </w:t>
                </w:r>
                <w:r w:rsidRPr="002A4D67">
                  <w:rPr>
                    <w:rFonts w:eastAsia="Times New Roman"/>
                    <w:lang w:bidi="es-ES"/>
                  </w:rPr>
                  <w:t>HALLOWEEN</w:t>
                </w:r>
              </w:p>
            </w:sdtContent>
          </w:sdt>
          <w:p w14:paraId="5F76DF4F" w14:textId="77777777" w:rsidR="002A4D67" w:rsidRPr="002A4D67" w:rsidRDefault="004A2C8F" w:rsidP="00097F5D">
            <w:pPr>
              <w:pStyle w:val="Subtitle"/>
              <w:rPr>
                <w:rFonts w:eastAsia="Times New Roman"/>
              </w:rPr>
            </w:pPr>
            <w:sdt>
              <w:sdtPr>
                <w:rPr>
                  <w:rFonts w:eastAsia="Times New Roman"/>
                </w:rPr>
                <w:id w:val="1790088324"/>
                <w:placeholder>
                  <w:docPart w:val="619A44E420494DA5A3A80025A734ECA5"/>
                </w:placeholder>
                <w:showingPlcHdr/>
                <w15:appearance w15:val="hidden"/>
              </w:sdtPr>
              <w:sdtEndPr/>
              <w:sdtContent>
                <w:r w:rsidR="002A4D67" w:rsidRPr="002A4D67">
                  <w:rPr>
                    <w:rFonts w:eastAsia="Times New Roman"/>
                    <w:lang w:bidi="es-ES"/>
                  </w:rPr>
                  <w:t>EMBRUJADA</w:t>
                </w:r>
              </w:sdtContent>
            </w:sdt>
          </w:p>
          <w:p w14:paraId="6E61CB37" w14:textId="77777777" w:rsidR="002A4D67" w:rsidRPr="00176E71" w:rsidRDefault="004A2C8F" w:rsidP="00EB49E6">
            <w:pPr>
              <w:pStyle w:val="Date"/>
              <w:spacing w:after="240"/>
            </w:pPr>
            <w:sdt>
              <w:sdtPr>
                <w:id w:val="827724565"/>
                <w:placeholder>
                  <w:docPart w:val="914BF6B2766248EF94D8AF856F50C48C"/>
                </w:placeholder>
                <w:showingPlcHdr/>
                <w15:appearance w15:val="hidden"/>
              </w:sdtPr>
              <w:sdtEndPr/>
              <w:sdtContent>
                <w:r w:rsidR="002A4D67" w:rsidRPr="00176E71">
                  <w:rPr>
                    <w:lang w:bidi="es-ES"/>
                  </w:rPr>
                  <w:t>31 DE OCTUBRE</w:t>
                </w:r>
                <w:r w:rsidR="00BB4C99">
                  <w:rPr>
                    <w:lang w:bidi="es-ES"/>
                  </w:rPr>
                  <w:t xml:space="preserve"> </w:t>
                </w:r>
                <w:r w:rsidR="002A4D67" w:rsidRPr="00176E71">
                  <w:rPr>
                    <w:lang w:bidi="es-ES"/>
                  </w:rPr>
                  <w:t>A LAS 19:00</w:t>
                </w:r>
              </w:sdtContent>
            </w:sdt>
          </w:p>
          <w:sdt>
            <w:sdtPr>
              <w:rPr>
                <w:rFonts w:eastAsia="Times New Roman"/>
              </w:rPr>
              <w:id w:val="-2075957401"/>
              <w:placeholder>
                <w:docPart w:val="B0098DC8E8B54EE78D5B398FDF2FA8E1"/>
              </w:placeholder>
              <w:showingPlcHdr/>
              <w15:appearance w15:val="hidden"/>
            </w:sdtPr>
            <w:sdtEndPr>
              <w:rPr>
                <w:color w:val="auto"/>
                <w:spacing w:val="0"/>
              </w:rPr>
            </w:sdtEndPr>
            <w:sdtContent>
              <w:p w14:paraId="38BDDDF0" w14:textId="77777777" w:rsidR="002A4D67" w:rsidRPr="002A4D67" w:rsidRDefault="002A4D67" w:rsidP="00095C8B">
                <w:pPr>
                  <w:pStyle w:val="Detallesdecontacto"/>
                  <w:spacing w:before="0" w:after="0"/>
                  <w:rPr>
                    <w:rFonts w:eastAsia="Times New Roman"/>
                  </w:rPr>
                </w:pPr>
                <w:r w:rsidRPr="002A4D67">
                  <w:rPr>
                    <w:rFonts w:eastAsia="Times New Roman"/>
                    <w:lang w:bidi="es-ES"/>
                  </w:rPr>
                  <w:t>Mansión del Misterio, Calle del Terror 123</w:t>
                </w:r>
              </w:p>
              <w:p w14:paraId="66F81BD3" w14:textId="77777777" w:rsidR="006C20A7" w:rsidRPr="006C20A7" w:rsidRDefault="002A4D67" w:rsidP="00EB49E6">
                <w:pPr>
                  <w:pStyle w:val="Detallesdecontacto"/>
                  <w:spacing w:after="0"/>
                </w:pPr>
                <w:r w:rsidRPr="002A4D67">
                  <w:rPr>
                    <w:rFonts w:eastAsia="Times New Roman"/>
                    <w:spacing w:val="0"/>
                    <w:lang w:bidi="es-ES"/>
                  </w:rPr>
                  <w:t>RSVP: elvira@contoso.com</w:t>
                </w:r>
              </w:p>
            </w:sdtContent>
          </w:sdt>
        </w:tc>
        <w:tc>
          <w:tcPr>
            <w:tcW w:w="936" w:type="dxa"/>
            <w:tcBorders>
              <w:bottom w:val="single" w:sz="2" w:space="0" w:color="auto"/>
              <w:right w:val="nil"/>
            </w:tcBorders>
          </w:tcPr>
          <w:p w14:paraId="57504D1C" w14:textId="77777777" w:rsidR="006C20A7" w:rsidRDefault="006C20A7" w:rsidP="006C20A7">
            <w:pPr>
              <w:pStyle w:val="Marcadordeposicin"/>
            </w:pPr>
          </w:p>
        </w:tc>
      </w:tr>
      <w:tr w:rsidR="006C20A7" w14:paraId="72C846A2" w14:textId="77777777" w:rsidTr="008A2330">
        <w:trPr>
          <w:trHeight w:val="720"/>
        </w:trPr>
        <w:tc>
          <w:tcPr>
            <w:tcW w:w="1080" w:type="dxa"/>
            <w:tcBorders>
              <w:top w:val="single" w:sz="2" w:space="0" w:color="auto"/>
              <w:bottom w:val="nil"/>
              <w:right w:val="single" w:sz="2" w:space="0" w:color="auto"/>
            </w:tcBorders>
          </w:tcPr>
          <w:p w14:paraId="4447BA9A" w14:textId="77777777" w:rsidR="006C20A7" w:rsidRDefault="006C20A7" w:rsidP="006C20A7">
            <w:pPr>
              <w:pStyle w:val="Marcadordeposicin"/>
            </w:pPr>
          </w:p>
        </w:tc>
        <w:tc>
          <w:tcPr>
            <w:tcW w:w="7200" w:type="dxa"/>
            <w:tcBorders>
              <w:left w:val="single" w:sz="2" w:space="0" w:color="auto"/>
              <w:bottom w:val="nil"/>
              <w:right w:val="single" w:sz="2" w:space="0" w:color="auto"/>
            </w:tcBorders>
          </w:tcPr>
          <w:p w14:paraId="0ECE9046" w14:textId="77777777" w:rsidR="006C20A7" w:rsidRDefault="006C20A7" w:rsidP="006C20A7">
            <w:pPr>
              <w:pStyle w:val="Marcadordeposicin"/>
            </w:pPr>
          </w:p>
        </w:tc>
        <w:tc>
          <w:tcPr>
            <w:tcW w:w="936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</w:tcPr>
          <w:p w14:paraId="2581773E" w14:textId="77777777" w:rsidR="006C20A7" w:rsidRDefault="006C20A7" w:rsidP="006C20A7">
            <w:pPr>
              <w:pStyle w:val="Marcadordeposicin"/>
            </w:pPr>
          </w:p>
        </w:tc>
      </w:tr>
    </w:tbl>
    <w:p w14:paraId="084AAF23" w14:textId="77777777" w:rsidR="008A2330" w:rsidRDefault="008A2330" w:rsidP="00EF5E0D">
      <w:pPr>
        <w:pStyle w:val="Marcadordeposicin"/>
      </w:pPr>
    </w:p>
    <w:p w14:paraId="342D95FA" w14:textId="77777777" w:rsidR="008A2330" w:rsidRDefault="008A2330" w:rsidP="00EF5E0D">
      <w:pPr>
        <w:pStyle w:val="Marcadordeposicin"/>
      </w:pPr>
    </w:p>
    <w:p w14:paraId="53DF5D81" w14:textId="77777777" w:rsidR="008A2330" w:rsidRDefault="008A2330" w:rsidP="00EF5E0D">
      <w:pPr>
        <w:pStyle w:val="Marcadordeposicin"/>
        <w:sectPr w:rsidR="008A2330" w:rsidSect="006C6FCA">
          <w:pgSz w:w="11906" w:h="16838" w:code="9"/>
          <w:pgMar w:top="1440" w:right="1354" w:bottom="1440" w:left="1354" w:header="720" w:footer="720" w:gutter="0"/>
          <w:cols w:space="720"/>
          <w:docGrid w:linePitch="360"/>
        </w:sectPr>
      </w:pPr>
    </w:p>
    <w:p w14:paraId="3B12F4DB" w14:textId="77777777" w:rsidR="008A2330" w:rsidRDefault="008A2330" w:rsidP="008A2330">
      <w:pPr>
        <w:pStyle w:val="Marcadordeposicin"/>
      </w:pPr>
    </w:p>
    <w:p w14:paraId="61484AFA" w14:textId="77777777" w:rsidR="008A2330" w:rsidRDefault="008A2330" w:rsidP="008A2330">
      <w:pPr>
        <w:pStyle w:val="Marcadordeposicin"/>
        <w:spacing w:after="100"/>
      </w:pPr>
    </w:p>
    <w:tbl>
      <w:tblPr>
        <w:tblW w:w="9216" w:type="dxa"/>
        <w:tblBorders>
          <w:bottom w:val="single" w:sz="2" w:space="0" w:color="auto"/>
          <w:right w:val="single" w:sz="2" w:space="0" w:color="auto"/>
        </w:tblBorders>
        <w:tblLook w:val="0600" w:firstRow="0" w:lastRow="0" w:firstColumn="0" w:lastColumn="0" w:noHBand="1" w:noVBand="1"/>
      </w:tblPr>
      <w:tblGrid>
        <w:gridCol w:w="1080"/>
        <w:gridCol w:w="7200"/>
        <w:gridCol w:w="936"/>
      </w:tblGrid>
      <w:tr w:rsidR="00D94708" w14:paraId="4CFD8846" w14:textId="77777777" w:rsidTr="00AD4894">
        <w:trPr>
          <w:trHeight w:val="792"/>
        </w:trPr>
        <w:tc>
          <w:tcPr>
            <w:tcW w:w="1080" w:type="dxa"/>
            <w:tcBorders>
              <w:bottom w:val="single" w:sz="2" w:space="0" w:color="auto"/>
              <w:right w:val="single" w:sz="2" w:space="0" w:color="auto"/>
            </w:tcBorders>
          </w:tcPr>
          <w:p w14:paraId="2D71355C" w14:textId="77777777" w:rsidR="00D94708" w:rsidRDefault="00D94708" w:rsidP="00AD4894">
            <w:pPr>
              <w:pStyle w:val="Marcadordeposicin"/>
            </w:pPr>
          </w:p>
        </w:tc>
        <w:tc>
          <w:tcPr>
            <w:tcW w:w="7200" w:type="dxa"/>
            <w:tcBorders>
              <w:left w:val="single" w:sz="2" w:space="0" w:color="auto"/>
              <w:right w:val="single" w:sz="2" w:space="0" w:color="auto"/>
            </w:tcBorders>
          </w:tcPr>
          <w:p w14:paraId="6B18CA69" w14:textId="77777777" w:rsidR="00D94708" w:rsidRDefault="00D94708" w:rsidP="00AD4894">
            <w:pPr>
              <w:pStyle w:val="Marcadordeposicin"/>
            </w:pPr>
            <w:r w:rsidRPr="0033450E">
              <w:rPr>
                <w:noProof/>
                <w:lang w:bidi="es-ES"/>
              </w:rPr>
              <w:drawing>
                <wp:anchor distT="0" distB="0" distL="114300" distR="114300" simplePos="0" relativeHeight="251759616" behindDoc="1" locked="1" layoutInCell="1" allowOverlap="1" wp14:anchorId="014F023C" wp14:editId="4F155970">
                  <wp:simplePos x="0" y="0"/>
                  <wp:positionH relativeFrom="margin">
                    <wp:posOffset>-69850</wp:posOffset>
                  </wp:positionH>
                  <wp:positionV relativeFrom="paragraph">
                    <wp:posOffset>480060</wp:posOffset>
                  </wp:positionV>
                  <wp:extent cx="4568190" cy="6391275"/>
                  <wp:effectExtent l="0" t="0" r="3810" b="9525"/>
                  <wp:wrapNone/>
                  <wp:docPr id="8" name="Imagen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n 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8190" cy="6391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36" w:type="dxa"/>
            <w:tcBorders>
              <w:left w:val="single" w:sz="2" w:space="0" w:color="auto"/>
              <w:bottom w:val="single" w:sz="2" w:space="0" w:color="auto"/>
              <w:right w:val="nil"/>
            </w:tcBorders>
          </w:tcPr>
          <w:p w14:paraId="3119FCA1" w14:textId="77777777" w:rsidR="00D94708" w:rsidRDefault="00D94708" w:rsidP="00AD4894">
            <w:pPr>
              <w:pStyle w:val="Marcadordeposicin"/>
            </w:pPr>
          </w:p>
        </w:tc>
      </w:tr>
      <w:tr w:rsidR="00D94708" w14:paraId="7D30A4DE" w14:textId="77777777" w:rsidTr="00095C8B">
        <w:trPr>
          <w:trHeight w:val="1390"/>
        </w:trPr>
        <w:tc>
          <w:tcPr>
            <w:tcW w:w="1080" w:type="dxa"/>
            <w:tcBorders>
              <w:top w:val="single" w:sz="2" w:space="0" w:color="auto"/>
            </w:tcBorders>
          </w:tcPr>
          <w:p w14:paraId="3561D2D3" w14:textId="77777777" w:rsidR="00D94708" w:rsidRDefault="00D94708" w:rsidP="00AD4894">
            <w:pPr>
              <w:pStyle w:val="Marcadordeposicin"/>
            </w:pPr>
          </w:p>
        </w:tc>
        <w:tc>
          <w:tcPr>
            <w:tcW w:w="7200" w:type="dxa"/>
            <w:shd w:val="clear" w:color="auto" w:fill="auto"/>
          </w:tcPr>
          <w:p w14:paraId="04E1C9FD" w14:textId="77777777" w:rsidR="00D94708" w:rsidRDefault="00D94708" w:rsidP="00AD4894">
            <w:pPr>
              <w:pStyle w:val="Detallesdecontacto"/>
            </w:pPr>
          </w:p>
        </w:tc>
        <w:tc>
          <w:tcPr>
            <w:tcW w:w="936" w:type="dxa"/>
            <w:tcBorders>
              <w:top w:val="single" w:sz="2" w:space="0" w:color="auto"/>
              <w:bottom w:val="nil"/>
              <w:right w:val="nil"/>
            </w:tcBorders>
          </w:tcPr>
          <w:p w14:paraId="650EA083" w14:textId="77777777" w:rsidR="00D94708" w:rsidRDefault="00D94708" w:rsidP="00AD4894">
            <w:pPr>
              <w:pStyle w:val="Marcadordeposicin"/>
            </w:pPr>
          </w:p>
        </w:tc>
      </w:tr>
      <w:tr w:rsidR="00D94708" w14:paraId="0FB243BB" w14:textId="77777777" w:rsidTr="00EB49E6">
        <w:trPr>
          <w:trHeight w:val="8640"/>
        </w:trPr>
        <w:tc>
          <w:tcPr>
            <w:tcW w:w="1080" w:type="dxa"/>
            <w:tcBorders>
              <w:bottom w:val="single" w:sz="2" w:space="0" w:color="auto"/>
            </w:tcBorders>
          </w:tcPr>
          <w:p w14:paraId="4E31CC56" w14:textId="77777777" w:rsidR="00D94708" w:rsidRDefault="00D94708" w:rsidP="00AD4894">
            <w:pPr>
              <w:pStyle w:val="Marcadordeposicin"/>
            </w:pPr>
          </w:p>
        </w:tc>
        <w:tc>
          <w:tcPr>
            <w:tcW w:w="7200" w:type="dxa"/>
            <w:tcBorders>
              <w:bottom w:val="nil"/>
            </w:tcBorders>
            <w:shd w:val="clear" w:color="auto" w:fill="auto"/>
          </w:tcPr>
          <w:p w14:paraId="6778EA76" w14:textId="77777777" w:rsidR="00D94708" w:rsidRPr="002A4D67" w:rsidRDefault="004A2C8F" w:rsidP="00F46887">
            <w:pPr>
              <w:pStyle w:val="Introduccinenblanco"/>
            </w:pPr>
            <w:sdt>
              <w:sdtPr>
                <w:id w:val="428781678"/>
                <w:placeholder>
                  <w:docPart w:val="AE4B2898B92640F7A154C86AC75B49FF"/>
                </w:placeholder>
                <w:showingPlcHdr/>
                <w15:appearance w15:val="hidden"/>
              </w:sdtPr>
              <w:sdtEndPr/>
              <w:sdtContent>
                <w:r w:rsidR="00F46887" w:rsidRPr="00F46887">
                  <w:rPr>
                    <w:lang w:bidi="es-ES"/>
                  </w:rPr>
                  <w:t>¡Truco o trato! Le invitamos</w:t>
                </w:r>
                <w:r w:rsidR="00463C0A">
                  <w:rPr>
                    <w:lang w:bidi="es-ES"/>
                  </w:rPr>
                  <w:t xml:space="preserve"> a </w:t>
                </w:r>
                <w:r w:rsidR="00F46887" w:rsidRPr="00F46887">
                  <w:rPr>
                    <w:lang w:bidi="es-ES"/>
                  </w:rPr>
                  <w:t>una</w:t>
                </w:r>
              </w:sdtContent>
            </w:sdt>
          </w:p>
          <w:sdt>
            <w:sdtPr>
              <w:rPr>
                <w:rFonts w:eastAsia="Times New Roman"/>
              </w:rPr>
              <w:id w:val="-776872613"/>
              <w:placeholder>
                <w:docPart w:val="C343341439534EEE967F6F4E9731CA70"/>
              </w:placeholder>
              <w:showingPlcHdr/>
              <w15:appearance w15:val="hidden"/>
            </w:sdtPr>
            <w:sdtEndPr/>
            <w:sdtContent>
              <w:p w14:paraId="24C7AE4D" w14:textId="77777777" w:rsidR="00D94708" w:rsidRPr="002A4D67" w:rsidRDefault="00D94708" w:rsidP="00AD4894">
                <w:pPr>
                  <w:pStyle w:val="Title"/>
                  <w:rPr>
                    <w:rFonts w:eastAsia="Times New Roman"/>
                  </w:rPr>
                </w:pPr>
                <w:r w:rsidRPr="002A4D67">
                  <w:rPr>
                    <w:rFonts w:eastAsia="Times New Roman"/>
                    <w:lang w:bidi="es-ES"/>
                  </w:rPr>
                  <w:t xml:space="preserve">FIESTA DE </w:t>
                </w:r>
                <w:r w:rsidR="00095C8B">
                  <w:rPr>
                    <w:rFonts w:eastAsia="Times New Roman"/>
                    <w:lang w:bidi="es-ES"/>
                  </w:rPr>
                  <w:br/>
                </w:r>
                <w:r w:rsidRPr="002A4D67">
                  <w:rPr>
                    <w:rFonts w:eastAsia="Times New Roman"/>
                    <w:lang w:bidi="es-ES"/>
                  </w:rPr>
                  <w:t>DISFRACES DE</w:t>
                </w:r>
              </w:p>
              <w:p w14:paraId="1B767600" w14:textId="77777777" w:rsidR="00D94708" w:rsidRPr="002A4D67" w:rsidRDefault="00D94708" w:rsidP="00AD4894">
                <w:pPr>
                  <w:pStyle w:val="Title"/>
                  <w:rPr>
                    <w:rFonts w:eastAsia="Times New Roman"/>
                  </w:rPr>
                </w:pPr>
                <w:r w:rsidRPr="002A4D67">
                  <w:rPr>
                    <w:rFonts w:eastAsia="Times New Roman"/>
                    <w:lang w:bidi="es-ES"/>
                  </w:rPr>
                  <w:t>HALLOWEEN</w:t>
                </w:r>
              </w:p>
            </w:sdtContent>
          </w:sdt>
          <w:p w14:paraId="2A99900E" w14:textId="77777777" w:rsidR="00D94708" w:rsidRPr="002A4D67" w:rsidRDefault="004A2C8F" w:rsidP="00AD4894">
            <w:pPr>
              <w:pStyle w:val="Subtitle"/>
              <w:rPr>
                <w:rFonts w:eastAsia="Times New Roman"/>
              </w:rPr>
            </w:pPr>
            <w:sdt>
              <w:sdtPr>
                <w:rPr>
                  <w:rFonts w:eastAsia="Times New Roman"/>
                </w:rPr>
                <w:id w:val="1266431346"/>
                <w:placeholder>
                  <w:docPart w:val="915C82B19A5243ECB7A49E583EEC685D"/>
                </w:placeholder>
                <w:showingPlcHdr/>
                <w15:appearance w15:val="hidden"/>
              </w:sdtPr>
              <w:sdtEndPr/>
              <w:sdtContent>
                <w:r w:rsidR="00D94708" w:rsidRPr="002A4D67">
                  <w:rPr>
                    <w:rFonts w:eastAsia="Times New Roman"/>
                    <w:lang w:bidi="es-ES"/>
                  </w:rPr>
                  <w:t>EMBRUJADA</w:t>
                </w:r>
              </w:sdtContent>
            </w:sdt>
          </w:p>
          <w:p w14:paraId="60382973" w14:textId="77777777" w:rsidR="00D94708" w:rsidRPr="00F46887" w:rsidRDefault="004A2C8F" w:rsidP="00EB49E6">
            <w:pPr>
              <w:pStyle w:val="Fechaenblanco"/>
              <w:spacing w:after="240"/>
            </w:pPr>
            <w:sdt>
              <w:sdtPr>
                <w:id w:val="-1472050642"/>
                <w:placeholder>
                  <w:docPart w:val="48E5DE9179BD4DFCA97BAB85D3AC83E2"/>
                </w:placeholder>
                <w:showingPlcHdr/>
                <w15:appearance w15:val="hidden"/>
              </w:sdtPr>
              <w:sdtEndPr/>
              <w:sdtContent>
                <w:r w:rsidR="00D94708" w:rsidRPr="00F46887">
                  <w:rPr>
                    <w:lang w:bidi="es-ES"/>
                  </w:rPr>
                  <w:t>31 DE OCTUBRE</w:t>
                </w:r>
                <w:r w:rsidR="00F46887">
                  <w:rPr>
                    <w:lang w:bidi="es-ES"/>
                  </w:rPr>
                  <w:t xml:space="preserve"> </w:t>
                </w:r>
                <w:r w:rsidR="00D94708" w:rsidRPr="00F46887">
                  <w:rPr>
                    <w:lang w:bidi="es-ES"/>
                  </w:rPr>
                  <w:t>A LAS 19:00</w:t>
                </w:r>
              </w:sdtContent>
            </w:sdt>
          </w:p>
          <w:sdt>
            <w:sdtPr>
              <w:rPr>
                <w:rFonts w:eastAsia="Times New Roman"/>
              </w:rPr>
              <w:id w:val="366646956"/>
              <w:placeholder>
                <w:docPart w:val="1E5DA9792CCB421BABEBADC30E1E89B3"/>
              </w:placeholder>
              <w:showingPlcHdr/>
              <w15:appearance w15:val="hidden"/>
            </w:sdtPr>
            <w:sdtEndPr>
              <w:rPr>
                <w:color w:val="auto"/>
                <w:spacing w:val="0"/>
              </w:rPr>
            </w:sdtEndPr>
            <w:sdtContent>
              <w:p w14:paraId="659AFBBD" w14:textId="77777777" w:rsidR="00D94708" w:rsidRPr="002A4D67" w:rsidRDefault="00D94708" w:rsidP="00095C8B">
                <w:pPr>
                  <w:pStyle w:val="Detallesdecontacto"/>
                  <w:spacing w:before="0" w:after="0"/>
                  <w:rPr>
                    <w:rFonts w:eastAsia="Times New Roman"/>
                  </w:rPr>
                </w:pPr>
                <w:r w:rsidRPr="002A4D67">
                  <w:rPr>
                    <w:rFonts w:eastAsia="Times New Roman"/>
                    <w:lang w:bidi="es-ES"/>
                  </w:rPr>
                  <w:t>Mansión del Misterio, Calle del Terror 123</w:t>
                </w:r>
              </w:p>
              <w:p w14:paraId="05B86F22" w14:textId="77777777" w:rsidR="00D94708" w:rsidRPr="006C20A7" w:rsidRDefault="00D94708" w:rsidP="00EB49E6">
                <w:pPr>
                  <w:pStyle w:val="Detallesdecontacto"/>
                  <w:spacing w:after="0"/>
                </w:pPr>
                <w:r w:rsidRPr="002A4D67">
                  <w:rPr>
                    <w:rFonts w:eastAsia="Times New Roman"/>
                    <w:spacing w:val="0"/>
                    <w:lang w:bidi="es-ES"/>
                  </w:rPr>
                  <w:t>RSVP: elvira@contoso.com</w:t>
                </w:r>
              </w:p>
            </w:sdtContent>
          </w:sdt>
        </w:tc>
        <w:tc>
          <w:tcPr>
            <w:tcW w:w="936" w:type="dxa"/>
            <w:tcBorders>
              <w:bottom w:val="single" w:sz="2" w:space="0" w:color="auto"/>
              <w:right w:val="nil"/>
            </w:tcBorders>
          </w:tcPr>
          <w:p w14:paraId="0F8C2D4B" w14:textId="77777777" w:rsidR="00D94708" w:rsidRDefault="00D94708" w:rsidP="00AD4894">
            <w:pPr>
              <w:pStyle w:val="Marcadordeposicin"/>
            </w:pPr>
          </w:p>
        </w:tc>
      </w:tr>
      <w:tr w:rsidR="00D94708" w14:paraId="05E8A038" w14:textId="77777777" w:rsidTr="00AD4894">
        <w:trPr>
          <w:trHeight w:val="720"/>
        </w:trPr>
        <w:tc>
          <w:tcPr>
            <w:tcW w:w="1080" w:type="dxa"/>
            <w:tcBorders>
              <w:top w:val="single" w:sz="2" w:space="0" w:color="auto"/>
              <w:bottom w:val="nil"/>
              <w:right w:val="single" w:sz="2" w:space="0" w:color="auto"/>
            </w:tcBorders>
          </w:tcPr>
          <w:p w14:paraId="44DD1A3A" w14:textId="77777777" w:rsidR="00D94708" w:rsidRDefault="00D94708" w:rsidP="00AD4894">
            <w:pPr>
              <w:pStyle w:val="Marcadordeposicin"/>
            </w:pPr>
          </w:p>
        </w:tc>
        <w:tc>
          <w:tcPr>
            <w:tcW w:w="7200" w:type="dxa"/>
            <w:tcBorders>
              <w:left w:val="single" w:sz="2" w:space="0" w:color="auto"/>
              <w:bottom w:val="nil"/>
              <w:right w:val="single" w:sz="2" w:space="0" w:color="auto"/>
            </w:tcBorders>
          </w:tcPr>
          <w:p w14:paraId="7143ECDF" w14:textId="77777777" w:rsidR="00D94708" w:rsidRDefault="00D94708" w:rsidP="00AD4894">
            <w:pPr>
              <w:pStyle w:val="Marcadordeposicin"/>
            </w:pPr>
          </w:p>
        </w:tc>
        <w:tc>
          <w:tcPr>
            <w:tcW w:w="936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</w:tcPr>
          <w:p w14:paraId="55E323FE" w14:textId="77777777" w:rsidR="00D94708" w:rsidRDefault="00D94708" w:rsidP="00AD4894">
            <w:pPr>
              <w:pStyle w:val="Marcadordeposicin"/>
            </w:pPr>
          </w:p>
        </w:tc>
      </w:tr>
    </w:tbl>
    <w:p w14:paraId="485728C2" w14:textId="77777777" w:rsidR="008A2330" w:rsidRDefault="008A2330" w:rsidP="008A2330">
      <w:pPr>
        <w:pStyle w:val="Marcadordeposicin"/>
      </w:pPr>
    </w:p>
    <w:p w14:paraId="52C37EF4" w14:textId="77777777" w:rsidR="008A2330" w:rsidRDefault="008A2330" w:rsidP="008A2330">
      <w:pPr>
        <w:pStyle w:val="Marcadordeposicin"/>
      </w:pPr>
    </w:p>
    <w:p w14:paraId="30EA46BC" w14:textId="77777777" w:rsidR="008A2330" w:rsidRDefault="008A2330" w:rsidP="008A2330">
      <w:pPr>
        <w:pStyle w:val="Marcadordeposicin"/>
        <w:sectPr w:rsidR="008A2330" w:rsidSect="006C6FCA">
          <w:pgSz w:w="11906" w:h="16838" w:code="9"/>
          <w:pgMar w:top="1440" w:right="1354" w:bottom="1440" w:left="1354" w:header="720" w:footer="720" w:gutter="0"/>
          <w:cols w:space="720"/>
          <w:docGrid w:linePitch="360"/>
        </w:sectPr>
      </w:pPr>
    </w:p>
    <w:p w14:paraId="26A869F3" w14:textId="77777777" w:rsidR="008A2330" w:rsidRDefault="008A2330" w:rsidP="008A2330">
      <w:pPr>
        <w:pStyle w:val="Marcadordeposicin"/>
      </w:pPr>
    </w:p>
    <w:p w14:paraId="25F545FA" w14:textId="77777777" w:rsidR="008A2330" w:rsidRDefault="008A2330" w:rsidP="008A2330">
      <w:pPr>
        <w:pStyle w:val="Marcadordeposicin"/>
        <w:spacing w:after="100"/>
      </w:pPr>
    </w:p>
    <w:tbl>
      <w:tblPr>
        <w:tblW w:w="9216" w:type="dxa"/>
        <w:tblBorders>
          <w:bottom w:val="single" w:sz="2" w:space="0" w:color="auto"/>
          <w:right w:val="single" w:sz="2" w:space="0" w:color="auto"/>
        </w:tblBorders>
        <w:tblLook w:val="0600" w:firstRow="0" w:lastRow="0" w:firstColumn="0" w:lastColumn="0" w:noHBand="1" w:noVBand="1"/>
      </w:tblPr>
      <w:tblGrid>
        <w:gridCol w:w="1080"/>
        <w:gridCol w:w="7200"/>
        <w:gridCol w:w="936"/>
      </w:tblGrid>
      <w:tr w:rsidR="00D94708" w14:paraId="390FA222" w14:textId="77777777" w:rsidTr="00AD4894">
        <w:trPr>
          <w:trHeight w:val="792"/>
        </w:trPr>
        <w:tc>
          <w:tcPr>
            <w:tcW w:w="1080" w:type="dxa"/>
            <w:tcBorders>
              <w:bottom w:val="single" w:sz="2" w:space="0" w:color="auto"/>
              <w:right w:val="single" w:sz="2" w:space="0" w:color="auto"/>
            </w:tcBorders>
          </w:tcPr>
          <w:p w14:paraId="4D8A5239" w14:textId="77777777" w:rsidR="00D94708" w:rsidRDefault="00D94708" w:rsidP="00AD4894">
            <w:pPr>
              <w:pStyle w:val="Marcadordeposicin"/>
            </w:pPr>
          </w:p>
        </w:tc>
        <w:tc>
          <w:tcPr>
            <w:tcW w:w="7200" w:type="dxa"/>
            <w:tcBorders>
              <w:left w:val="single" w:sz="2" w:space="0" w:color="auto"/>
              <w:right w:val="single" w:sz="2" w:space="0" w:color="auto"/>
            </w:tcBorders>
          </w:tcPr>
          <w:p w14:paraId="4E813CB5" w14:textId="77777777" w:rsidR="00D94708" w:rsidRDefault="00D94708" w:rsidP="00AD4894">
            <w:pPr>
              <w:pStyle w:val="Marcadordeposicin"/>
            </w:pPr>
            <w:r w:rsidRPr="00050E57">
              <w:rPr>
                <w:noProof/>
                <w:lang w:bidi="es-ES"/>
              </w:rPr>
              <w:drawing>
                <wp:anchor distT="0" distB="0" distL="114300" distR="114300" simplePos="0" relativeHeight="251761664" behindDoc="1" locked="1" layoutInCell="1" allowOverlap="1" wp14:anchorId="01150CE3" wp14:editId="1F9C0E53">
                  <wp:simplePos x="0" y="0"/>
                  <wp:positionH relativeFrom="margin">
                    <wp:posOffset>-69850</wp:posOffset>
                  </wp:positionH>
                  <wp:positionV relativeFrom="paragraph">
                    <wp:posOffset>480695</wp:posOffset>
                  </wp:positionV>
                  <wp:extent cx="4568190" cy="6390640"/>
                  <wp:effectExtent l="0" t="0" r="3810" b="0"/>
                  <wp:wrapNone/>
                  <wp:docPr id="28" name="Imagen 2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n 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8190" cy="6390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36" w:type="dxa"/>
            <w:tcBorders>
              <w:left w:val="single" w:sz="2" w:space="0" w:color="auto"/>
              <w:bottom w:val="single" w:sz="2" w:space="0" w:color="auto"/>
              <w:right w:val="nil"/>
            </w:tcBorders>
          </w:tcPr>
          <w:p w14:paraId="4F02CA17" w14:textId="77777777" w:rsidR="00D94708" w:rsidRDefault="00D94708" w:rsidP="00AD4894">
            <w:pPr>
              <w:pStyle w:val="Marcadordeposicin"/>
            </w:pPr>
          </w:p>
        </w:tc>
      </w:tr>
      <w:tr w:rsidR="00D94708" w14:paraId="6950311C" w14:textId="77777777" w:rsidTr="00095C8B">
        <w:trPr>
          <w:trHeight w:val="1381"/>
        </w:trPr>
        <w:tc>
          <w:tcPr>
            <w:tcW w:w="1080" w:type="dxa"/>
            <w:tcBorders>
              <w:top w:val="single" w:sz="2" w:space="0" w:color="auto"/>
            </w:tcBorders>
          </w:tcPr>
          <w:p w14:paraId="27CBBAA9" w14:textId="77777777" w:rsidR="00D94708" w:rsidRDefault="00D94708" w:rsidP="00AD4894">
            <w:pPr>
              <w:pStyle w:val="Marcadordeposicin"/>
            </w:pPr>
          </w:p>
        </w:tc>
        <w:tc>
          <w:tcPr>
            <w:tcW w:w="7200" w:type="dxa"/>
            <w:shd w:val="clear" w:color="auto" w:fill="auto"/>
          </w:tcPr>
          <w:p w14:paraId="4DC4A3BC" w14:textId="77777777" w:rsidR="00D94708" w:rsidRDefault="00D94708" w:rsidP="00AD4894">
            <w:pPr>
              <w:pStyle w:val="Detallesdecontacto"/>
            </w:pPr>
          </w:p>
        </w:tc>
        <w:tc>
          <w:tcPr>
            <w:tcW w:w="936" w:type="dxa"/>
            <w:tcBorders>
              <w:top w:val="single" w:sz="2" w:space="0" w:color="auto"/>
              <w:bottom w:val="nil"/>
              <w:right w:val="nil"/>
            </w:tcBorders>
          </w:tcPr>
          <w:p w14:paraId="0BCA41EF" w14:textId="77777777" w:rsidR="00D94708" w:rsidRDefault="00D94708" w:rsidP="00AD4894">
            <w:pPr>
              <w:pStyle w:val="Marcadordeposicin"/>
            </w:pPr>
          </w:p>
        </w:tc>
      </w:tr>
      <w:tr w:rsidR="00D94708" w14:paraId="393C26DF" w14:textId="77777777" w:rsidTr="00EB49E6">
        <w:trPr>
          <w:trHeight w:val="8658"/>
        </w:trPr>
        <w:tc>
          <w:tcPr>
            <w:tcW w:w="1080" w:type="dxa"/>
            <w:tcBorders>
              <w:bottom w:val="single" w:sz="2" w:space="0" w:color="auto"/>
            </w:tcBorders>
          </w:tcPr>
          <w:p w14:paraId="4478DD5B" w14:textId="77777777" w:rsidR="00D94708" w:rsidRDefault="00D94708" w:rsidP="00AD4894">
            <w:pPr>
              <w:pStyle w:val="Marcadordeposicin"/>
            </w:pPr>
          </w:p>
        </w:tc>
        <w:tc>
          <w:tcPr>
            <w:tcW w:w="7200" w:type="dxa"/>
            <w:tcBorders>
              <w:bottom w:val="nil"/>
            </w:tcBorders>
            <w:shd w:val="clear" w:color="auto" w:fill="auto"/>
          </w:tcPr>
          <w:p w14:paraId="6BD0D242" w14:textId="77777777" w:rsidR="00D94708" w:rsidRPr="002A4D67" w:rsidRDefault="004A2C8F" w:rsidP="00F46887">
            <w:pPr>
              <w:pStyle w:val="Introduccinennaranja"/>
            </w:pPr>
            <w:sdt>
              <w:sdtPr>
                <w:id w:val="-795607263"/>
                <w:placeholder>
                  <w:docPart w:val="F8E410B7CED34B3CB9FA2CB9AACAB543"/>
                </w:placeholder>
                <w:showingPlcHdr/>
                <w15:appearance w15:val="hidden"/>
              </w:sdtPr>
              <w:sdtEndPr/>
              <w:sdtContent>
                <w:r w:rsidR="00F46887" w:rsidRPr="00F46887">
                  <w:rPr>
                    <w:lang w:bidi="es-ES"/>
                  </w:rPr>
                  <w:t>¡Truco o trato! Le invitamos</w:t>
                </w:r>
                <w:r w:rsidR="00463C0A">
                  <w:rPr>
                    <w:lang w:bidi="es-ES"/>
                  </w:rPr>
                  <w:t xml:space="preserve">a </w:t>
                </w:r>
                <w:r w:rsidR="00F46887" w:rsidRPr="00F46887">
                  <w:rPr>
                    <w:lang w:bidi="es-ES"/>
                  </w:rPr>
                  <w:t>una</w:t>
                </w:r>
              </w:sdtContent>
            </w:sdt>
          </w:p>
          <w:sdt>
            <w:sdtPr>
              <w:rPr>
                <w:rFonts w:eastAsia="Times New Roman"/>
              </w:rPr>
              <w:id w:val="294270986"/>
              <w:placeholder>
                <w:docPart w:val="F9AD5FDD4E6D4323B50B5F290B0812AC"/>
              </w:placeholder>
              <w:showingPlcHdr/>
              <w15:appearance w15:val="hidden"/>
            </w:sdtPr>
            <w:sdtEndPr/>
            <w:sdtContent>
              <w:p w14:paraId="451F24E3" w14:textId="77777777" w:rsidR="00D94708" w:rsidRPr="002A4D67" w:rsidRDefault="00D94708" w:rsidP="00D94708">
                <w:pPr>
                  <w:pStyle w:val="Ttuloennegro"/>
                  <w:rPr>
                    <w:rFonts w:eastAsia="Times New Roman"/>
                  </w:rPr>
                </w:pPr>
                <w:r w:rsidRPr="002A4D67">
                  <w:rPr>
                    <w:rFonts w:eastAsia="Times New Roman"/>
                    <w:lang w:bidi="es-ES"/>
                  </w:rPr>
                  <w:t xml:space="preserve">FIESTA DE </w:t>
                </w:r>
                <w:r w:rsidR="00095C8B">
                  <w:rPr>
                    <w:rFonts w:eastAsia="Times New Roman"/>
                    <w:lang w:bidi="es-ES"/>
                  </w:rPr>
                  <w:br/>
                </w:r>
                <w:r w:rsidRPr="002A4D67">
                  <w:rPr>
                    <w:rFonts w:eastAsia="Times New Roman"/>
                    <w:lang w:bidi="es-ES"/>
                  </w:rPr>
                  <w:t>DISFRACES DE</w:t>
                </w:r>
              </w:p>
              <w:p w14:paraId="56D6FC7E" w14:textId="77777777" w:rsidR="00D94708" w:rsidRPr="002A4D67" w:rsidRDefault="00D94708" w:rsidP="00D94708">
                <w:pPr>
                  <w:pStyle w:val="Ttuloennegro"/>
                  <w:rPr>
                    <w:rFonts w:eastAsia="Times New Roman"/>
                  </w:rPr>
                </w:pPr>
                <w:r w:rsidRPr="002A4D67">
                  <w:rPr>
                    <w:rFonts w:eastAsia="Times New Roman"/>
                    <w:lang w:bidi="es-ES"/>
                  </w:rPr>
                  <w:t>HALLOWEEN</w:t>
                </w:r>
              </w:p>
            </w:sdtContent>
          </w:sdt>
          <w:p w14:paraId="10A15A6C" w14:textId="77777777" w:rsidR="00D94708" w:rsidRPr="002A4D67" w:rsidRDefault="004A2C8F" w:rsidP="00BB4C99">
            <w:pPr>
              <w:pStyle w:val="Subttuloennegro"/>
              <w:rPr>
                <w:rFonts w:eastAsia="Times New Roman"/>
              </w:rPr>
            </w:pPr>
            <w:sdt>
              <w:sdtPr>
                <w:rPr>
                  <w:rFonts w:eastAsia="Times New Roman"/>
                </w:rPr>
                <w:id w:val="491448503"/>
                <w:placeholder>
                  <w:docPart w:val="38D68A0E16C742349B469590773E92D8"/>
                </w:placeholder>
                <w:showingPlcHdr/>
                <w15:appearance w15:val="hidden"/>
              </w:sdtPr>
              <w:sdtEndPr/>
              <w:sdtContent>
                <w:r w:rsidR="00D94708" w:rsidRPr="002A4D67">
                  <w:rPr>
                    <w:rFonts w:eastAsia="Times New Roman"/>
                    <w:lang w:bidi="es-ES"/>
                  </w:rPr>
                  <w:t>EMBRUJADA</w:t>
                </w:r>
              </w:sdtContent>
            </w:sdt>
          </w:p>
          <w:p w14:paraId="1916A340" w14:textId="77777777" w:rsidR="00D94708" w:rsidRPr="00176E71" w:rsidRDefault="004A2C8F" w:rsidP="00EB49E6">
            <w:pPr>
              <w:pStyle w:val="Fechaennaranja"/>
              <w:spacing w:after="240"/>
            </w:pPr>
            <w:sdt>
              <w:sdtPr>
                <w:id w:val="747314692"/>
                <w:placeholder>
                  <w:docPart w:val="C29D4FA770D94346BB5CD0EA8673A81F"/>
                </w:placeholder>
                <w:showingPlcHdr/>
                <w15:appearance w15:val="hidden"/>
              </w:sdtPr>
              <w:sdtEndPr/>
              <w:sdtContent>
                <w:r w:rsidR="00D94708" w:rsidRPr="00176E71">
                  <w:rPr>
                    <w:lang w:bidi="es-ES"/>
                  </w:rPr>
                  <w:t>31 DE OCTUBRE</w:t>
                </w:r>
                <w:r w:rsidR="00F46887">
                  <w:rPr>
                    <w:lang w:bidi="es-ES"/>
                  </w:rPr>
                  <w:t xml:space="preserve"> </w:t>
                </w:r>
                <w:r w:rsidR="00D94708" w:rsidRPr="00176E71">
                  <w:rPr>
                    <w:lang w:bidi="es-ES"/>
                  </w:rPr>
                  <w:t>A LAS 19:00</w:t>
                </w:r>
              </w:sdtContent>
            </w:sdt>
          </w:p>
          <w:sdt>
            <w:sdtPr>
              <w:rPr>
                <w:rFonts w:eastAsia="Times New Roman"/>
              </w:rPr>
              <w:id w:val="-756590083"/>
              <w:placeholder>
                <w:docPart w:val="5F31857AD9254C41B664593ACD69C171"/>
              </w:placeholder>
              <w:showingPlcHdr/>
              <w15:appearance w15:val="hidden"/>
            </w:sdtPr>
            <w:sdtEndPr>
              <w:rPr>
                <w:spacing w:val="0"/>
              </w:rPr>
            </w:sdtEndPr>
            <w:sdtContent>
              <w:p w14:paraId="148182B4" w14:textId="77777777" w:rsidR="00D94708" w:rsidRPr="002A4D67" w:rsidRDefault="00D94708" w:rsidP="00095C8B">
                <w:pPr>
                  <w:pStyle w:val="Detallesdecontactoennegro"/>
                  <w:spacing w:after="0"/>
                  <w:rPr>
                    <w:rFonts w:eastAsia="Times New Roman"/>
                  </w:rPr>
                </w:pPr>
                <w:r w:rsidRPr="002A4D67">
                  <w:rPr>
                    <w:rFonts w:eastAsia="Times New Roman"/>
                    <w:lang w:bidi="es-ES"/>
                  </w:rPr>
                  <w:t>Mansión del Misterio, Calle del Terror 123</w:t>
                </w:r>
              </w:p>
              <w:p w14:paraId="477FEC90" w14:textId="77777777" w:rsidR="00D94708" w:rsidRPr="006C20A7" w:rsidRDefault="00D94708" w:rsidP="00EB49E6">
                <w:pPr>
                  <w:pStyle w:val="Detallesdecontactoennegro"/>
                  <w:spacing w:after="0"/>
                </w:pPr>
                <w:r w:rsidRPr="002A4D67">
                  <w:rPr>
                    <w:rFonts w:eastAsia="Times New Roman"/>
                    <w:spacing w:val="0"/>
                    <w:lang w:bidi="es-ES"/>
                  </w:rPr>
                  <w:t>RSVP: elvira@contoso.com</w:t>
                </w:r>
              </w:p>
            </w:sdtContent>
          </w:sdt>
        </w:tc>
        <w:tc>
          <w:tcPr>
            <w:tcW w:w="936" w:type="dxa"/>
            <w:tcBorders>
              <w:bottom w:val="single" w:sz="2" w:space="0" w:color="auto"/>
              <w:right w:val="nil"/>
            </w:tcBorders>
          </w:tcPr>
          <w:p w14:paraId="11A31A7F" w14:textId="77777777" w:rsidR="00D94708" w:rsidRDefault="00D94708" w:rsidP="00AD4894">
            <w:pPr>
              <w:pStyle w:val="Marcadordeposicin"/>
            </w:pPr>
          </w:p>
        </w:tc>
      </w:tr>
      <w:tr w:rsidR="00D94708" w14:paraId="7663FFA9" w14:textId="77777777" w:rsidTr="00AD4894">
        <w:trPr>
          <w:trHeight w:val="720"/>
        </w:trPr>
        <w:tc>
          <w:tcPr>
            <w:tcW w:w="1080" w:type="dxa"/>
            <w:tcBorders>
              <w:top w:val="single" w:sz="2" w:space="0" w:color="auto"/>
              <w:bottom w:val="nil"/>
              <w:right w:val="single" w:sz="2" w:space="0" w:color="auto"/>
            </w:tcBorders>
          </w:tcPr>
          <w:p w14:paraId="53ABFD58" w14:textId="77777777" w:rsidR="00D94708" w:rsidRDefault="00D94708" w:rsidP="00AD4894">
            <w:pPr>
              <w:pStyle w:val="Marcadordeposicin"/>
            </w:pPr>
          </w:p>
        </w:tc>
        <w:tc>
          <w:tcPr>
            <w:tcW w:w="7200" w:type="dxa"/>
            <w:tcBorders>
              <w:left w:val="single" w:sz="2" w:space="0" w:color="auto"/>
              <w:bottom w:val="nil"/>
              <w:right w:val="single" w:sz="2" w:space="0" w:color="auto"/>
            </w:tcBorders>
          </w:tcPr>
          <w:p w14:paraId="08230BFD" w14:textId="77777777" w:rsidR="00D94708" w:rsidRDefault="00D94708" w:rsidP="00AD4894">
            <w:pPr>
              <w:pStyle w:val="Marcadordeposicin"/>
            </w:pPr>
          </w:p>
        </w:tc>
        <w:tc>
          <w:tcPr>
            <w:tcW w:w="936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</w:tcPr>
          <w:p w14:paraId="438F956B" w14:textId="77777777" w:rsidR="00D94708" w:rsidRDefault="00D94708" w:rsidP="00AD4894">
            <w:pPr>
              <w:pStyle w:val="Marcadordeposicin"/>
            </w:pPr>
          </w:p>
        </w:tc>
      </w:tr>
    </w:tbl>
    <w:p w14:paraId="7553F5C5" w14:textId="77777777" w:rsidR="00332B9A" w:rsidRDefault="00332B9A"/>
    <w:sectPr w:rsidR="00332B9A" w:rsidSect="006C6FCA">
      <w:pgSz w:w="11906" w:h="16838" w:code="9"/>
      <w:pgMar w:top="1440" w:right="1354" w:bottom="1440" w:left="135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3DB0C4" w14:textId="77777777" w:rsidR="004A2C8F" w:rsidRDefault="004A2C8F" w:rsidP="0025408B">
      <w:pPr>
        <w:spacing w:after="0" w:line="240" w:lineRule="auto"/>
      </w:pPr>
      <w:r>
        <w:separator/>
      </w:r>
    </w:p>
  </w:endnote>
  <w:endnote w:type="continuationSeparator" w:id="0">
    <w:p w14:paraId="1CAD2BFD" w14:textId="77777777" w:rsidR="004A2C8F" w:rsidRDefault="004A2C8F" w:rsidP="002540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852F0C" w14:textId="77777777" w:rsidR="004A2C8F" w:rsidRDefault="004A2C8F" w:rsidP="0025408B">
      <w:pPr>
        <w:spacing w:after="0" w:line="240" w:lineRule="auto"/>
      </w:pPr>
      <w:r>
        <w:separator/>
      </w:r>
    </w:p>
  </w:footnote>
  <w:footnote w:type="continuationSeparator" w:id="0">
    <w:p w14:paraId="1A6115F0" w14:textId="77777777" w:rsidR="004A2C8F" w:rsidRDefault="004A2C8F" w:rsidP="002540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Q3MbQ0tDQ3NzZS0lEKTi0uzszPAykwrAUA6045JiwAAAA="/>
  </w:docVars>
  <w:rsids>
    <w:rsidRoot w:val="00EB49E6"/>
    <w:rsid w:val="00030B1A"/>
    <w:rsid w:val="000716A7"/>
    <w:rsid w:val="00072648"/>
    <w:rsid w:val="0007376C"/>
    <w:rsid w:val="00084186"/>
    <w:rsid w:val="00095C8B"/>
    <w:rsid w:val="00097F5D"/>
    <w:rsid w:val="000B562C"/>
    <w:rsid w:val="000D13BD"/>
    <w:rsid w:val="000F18C6"/>
    <w:rsid w:val="000F34AF"/>
    <w:rsid w:val="001043EE"/>
    <w:rsid w:val="00120AED"/>
    <w:rsid w:val="00127C10"/>
    <w:rsid w:val="00137208"/>
    <w:rsid w:val="00137F17"/>
    <w:rsid w:val="00171949"/>
    <w:rsid w:val="00176E71"/>
    <w:rsid w:val="001819BE"/>
    <w:rsid w:val="00185C88"/>
    <w:rsid w:val="001E113D"/>
    <w:rsid w:val="00213078"/>
    <w:rsid w:val="002156E0"/>
    <w:rsid w:val="00222289"/>
    <w:rsid w:val="002225D6"/>
    <w:rsid w:val="00224AA0"/>
    <w:rsid w:val="0025408B"/>
    <w:rsid w:val="002733C7"/>
    <w:rsid w:val="00281FE8"/>
    <w:rsid w:val="0029021A"/>
    <w:rsid w:val="002A19C4"/>
    <w:rsid w:val="002A4D67"/>
    <w:rsid w:val="002C0663"/>
    <w:rsid w:val="002F0A40"/>
    <w:rsid w:val="002F1DFD"/>
    <w:rsid w:val="00313E42"/>
    <w:rsid w:val="00317163"/>
    <w:rsid w:val="00322E10"/>
    <w:rsid w:val="00332B9A"/>
    <w:rsid w:val="003553EA"/>
    <w:rsid w:val="003573FF"/>
    <w:rsid w:val="00361C0F"/>
    <w:rsid w:val="00371F9B"/>
    <w:rsid w:val="00387F5D"/>
    <w:rsid w:val="003B163E"/>
    <w:rsid w:val="003B7343"/>
    <w:rsid w:val="003C1843"/>
    <w:rsid w:val="003C5DDC"/>
    <w:rsid w:val="003C7F9C"/>
    <w:rsid w:val="003D3C17"/>
    <w:rsid w:val="003E0E11"/>
    <w:rsid w:val="003E2651"/>
    <w:rsid w:val="003F079B"/>
    <w:rsid w:val="00447F4F"/>
    <w:rsid w:val="00453BD3"/>
    <w:rsid w:val="00463C0A"/>
    <w:rsid w:val="00494159"/>
    <w:rsid w:val="0049552E"/>
    <w:rsid w:val="004A18A9"/>
    <w:rsid w:val="004A2C8F"/>
    <w:rsid w:val="004B0033"/>
    <w:rsid w:val="004B1C74"/>
    <w:rsid w:val="004B6341"/>
    <w:rsid w:val="004E506F"/>
    <w:rsid w:val="00502FF5"/>
    <w:rsid w:val="0052111D"/>
    <w:rsid w:val="00550430"/>
    <w:rsid w:val="005735EE"/>
    <w:rsid w:val="00592377"/>
    <w:rsid w:val="005A4670"/>
    <w:rsid w:val="005E0A04"/>
    <w:rsid w:val="00607969"/>
    <w:rsid w:val="00635DC0"/>
    <w:rsid w:val="0065275E"/>
    <w:rsid w:val="006555BA"/>
    <w:rsid w:val="00662743"/>
    <w:rsid w:val="006650F5"/>
    <w:rsid w:val="00666758"/>
    <w:rsid w:val="00670203"/>
    <w:rsid w:val="00670F08"/>
    <w:rsid w:val="006A24E2"/>
    <w:rsid w:val="006B420D"/>
    <w:rsid w:val="006C20A7"/>
    <w:rsid w:val="006C6FCA"/>
    <w:rsid w:val="006D3FC0"/>
    <w:rsid w:val="006E1FCA"/>
    <w:rsid w:val="006E3556"/>
    <w:rsid w:val="006F0C53"/>
    <w:rsid w:val="0070416B"/>
    <w:rsid w:val="0071191A"/>
    <w:rsid w:val="0071330B"/>
    <w:rsid w:val="00714698"/>
    <w:rsid w:val="007175BC"/>
    <w:rsid w:val="007368BE"/>
    <w:rsid w:val="00740292"/>
    <w:rsid w:val="007406F4"/>
    <w:rsid w:val="00793606"/>
    <w:rsid w:val="007A322B"/>
    <w:rsid w:val="007B1B3F"/>
    <w:rsid w:val="007C5F3B"/>
    <w:rsid w:val="007C78BE"/>
    <w:rsid w:val="008020FF"/>
    <w:rsid w:val="00807592"/>
    <w:rsid w:val="0084652D"/>
    <w:rsid w:val="008754C1"/>
    <w:rsid w:val="00877726"/>
    <w:rsid w:val="008814F1"/>
    <w:rsid w:val="008A12D2"/>
    <w:rsid w:val="008A2330"/>
    <w:rsid w:val="008B58BD"/>
    <w:rsid w:val="008E2BFB"/>
    <w:rsid w:val="008F01EA"/>
    <w:rsid w:val="009540B3"/>
    <w:rsid w:val="00971D9E"/>
    <w:rsid w:val="0098554B"/>
    <w:rsid w:val="00993D51"/>
    <w:rsid w:val="00996820"/>
    <w:rsid w:val="009A2AB2"/>
    <w:rsid w:val="009A3F2D"/>
    <w:rsid w:val="009B28D2"/>
    <w:rsid w:val="009D7F40"/>
    <w:rsid w:val="009E2F93"/>
    <w:rsid w:val="009F1D52"/>
    <w:rsid w:val="00A00CD0"/>
    <w:rsid w:val="00A052EA"/>
    <w:rsid w:val="00A179B3"/>
    <w:rsid w:val="00A53392"/>
    <w:rsid w:val="00A55DF4"/>
    <w:rsid w:val="00A60BFC"/>
    <w:rsid w:val="00A76857"/>
    <w:rsid w:val="00A94B53"/>
    <w:rsid w:val="00AA62F0"/>
    <w:rsid w:val="00AB09C9"/>
    <w:rsid w:val="00AB6F3A"/>
    <w:rsid w:val="00AC038F"/>
    <w:rsid w:val="00AD48C4"/>
    <w:rsid w:val="00AD53EC"/>
    <w:rsid w:val="00AE638E"/>
    <w:rsid w:val="00AF2E7D"/>
    <w:rsid w:val="00B02236"/>
    <w:rsid w:val="00B03BFD"/>
    <w:rsid w:val="00B33F58"/>
    <w:rsid w:val="00B4151E"/>
    <w:rsid w:val="00B435B0"/>
    <w:rsid w:val="00B4418E"/>
    <w:rsid w:val="00B473A5"/>
    <w:rsid w:val="00B57E6F"/>
    <w:rsid w:val="00B822E7"/>
    <w:rsid w:val="00B85462"/>
    <w:rsid w:val="00B91598"/>
    <w:rsid w:val="00BA7FDF"/>
    <w:rsid w:val="00BB030E"/>
    <w:rsid w:val="00BB3405"/>
    <w:rsid w:val="00BB4C99"/>
    <w:rsid w:val="00BF5AA7"/>
    <w:rsid w:val="00C13EC0"/>
    <w:rsid w:val="00C33497"/>
    <w:rsid w:val="00C54934"/>
    <w:rsid w:val="00C716A7"/>
    <w:rsid w:val="00CA7BC9"/>
    <w:rsid w:val="00CE5BD2"/>
    <w:rsid w:val="00CF0A56"/>
    <w:rsid w:val="00D35251"/>
    <w:rsid w:val="00D6270D"/>
    <w:rsid w:val="00D94708"/>
    <w:rsid w:val="00D95AA1"/>
    <w:rsid w:val="00DB5ABD"/>
    <w:rsid w:val="00DD6349"/>
    <w:rsid w:val="00DE6082"/>
    <w:rsid w:val="00DF294F"/>
    <w:rsid w:val="00E201DB"/>
    <w:rsid w:val="00E21E29"/>
    <w:rsid w:val="00E24A69"/>
    <w:rsid w:val="00E31EC1"/>
    <w:rsid w:val="00E35328"/>
    <w:rsid w:val="00E36BC3"/>
    <w:rsid w:val="00E46531"/>
    <w:rsid w:val="00E74121"/>
    <w:rsid w:val="00E94806"/>
    <w:rsid w:val="00EA61EF"/>
    <w:rsid w:val="00EB49E6"/>
    <w:rsid w:val="00EF1598"/>
    <w:rsid w:val="00EF5E0D"/>
    <w:rsid w:val="00F022BE"/>
    <w:rsid w:val="00F23AA8"/>
    <w:rsid w:val="00F46887"/>
    <w:rsid w:val="00F47088"/>
    <w:rsid w:val="00F47A64"/>
    <w:rsid w:val="00F523B6"/>
    <w:rsid w:val="00F56ED0"/>
    <w:rsid w:val="00F933BB"/>
    <w:rsid w:val="00F96D3F"/>
    <w:rsid w:val="00FA09B0"/>
    <w:rsid w:val="00FA7E66"/>
    <w:rsid w:val="00FB1580"/>
    <w:rsid w:val="00FD5496"/>
    <w:rsid w:val="00FE4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D7234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s-E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E46531"/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C54934"/>
    <w:pPr>
      <w:keepNext/>
      <w:keepLines/>
      <w:spacing w:after="0" w:line="216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37452" w:themeColor="accent2"/>
      <w:spacing w:val="20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224AA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224AA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000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224AA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224AA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00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224AA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0000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224AA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224AA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000000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224AA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2540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32B9A"/>
  </w:style>
  <w:style w:type="paragraph" w:styleId="Footer">
    <w:name w:val="footer"/>
    <w:basedOn w:val="Normal"/>
    <w:link w:val="FooterChar"/>
    <w:uiPriority w:val="99"/>
    <w:semiHidden/>
    <w:rsid w:val="002540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32B9A"/>
  </w:style>
  <w:style w:type="paragraph" w:customStyle="1" w:styleId="Detallesdecontacto">
    <w:name w:val="Detalles de contacto"/>
    <w:basedOn w:val="Normal"/>
    <w:rsid w:val="00BB4C99"/>
    <w:pPr>
      <w:spacing w:before="120" w:line="240" w:lineRule="auto"/>
      <w:jc w:val="center"/>
    </w:pPr>
    <w:rPr>
      <w:b/>
      <w:color w:val="F37452" w:themeColor="accent2"/>
      <w:spacing w:val="20"/>
    </w:rPr>
  </w:style>
  <w:style w:type="paragraph" w:customStyle="1" w:styleId="Direccin">
    <w:name w:val="Dirección"/>
    <w:basedOn w:val="Normal"/>
    <w:rsid w:val="008E2BFB"/>
    <w:pPr>
      <w:spacing w:before="120" w:after="240"/>
      <w:jc w:val="center"/>
    </w:pPr>
    <w:rPr>
      <w:rFonts w:asciiTheme="majorHAnsi" w:hAnsiTheme="majorHAnsi"/>
      <w:color w:val="FFFFFF" w:themeColor="background1"/>
      <w:sz w:val="72"/>
      <w:szCs w:val="62"/>
      <w:lang w:val="en-ZA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E46531"/>
    <w:rPr>
      <w:rFonts w:asciiTheme="majorHAnsi" w:eastAsiaTheme="majorEastAsia" w:hAnsiTheme="majorHAnsi" w:cstheme="majorBidi"/>
      <w:b/>
      <w:caps/>
      <w:color w:val="F37452" w:themeColor="accent2"/>
      <w:spacing w:val="20"/>
      <w:sz w:val="7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2B9A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2B9A"/>
    <w:rPr>
      <w:rFonts w:asciiTheme="majorHAnsi" w:eastAsiaTheme="majorEastAsia" w:hAnsiTheme="majorHAnsi" w:cstheme="majorBidi"/>
      <w:color w:val="000000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2B9A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2B9A"/>
    <w:rPr>
      <w:rFonts w:asciiTheme="majorHAnsi" w:eastAsiaTheme="majorEastAsia" w:hAnsiTheme="majorHAnsi" w:cstheme="majorBidi"/>
      <w:color w:val="000000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2B9A"/>
    <w:rPr>
      <w:rFonts w:asciiTheme="majorHAnsi" w:eastAsiaTheme="majorEastAsia" w:hAnsiTheme="majorHAnsi" w:cstheme="majorBidi"/>
      <w:i/>
      <w:iCs/>
      <w:color w:val="000000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2B9A"/>
    <w:rPr>
      <w:rFonts w:asciiTheme="majorHAnsi" w:eastAsiaTheme="majorEastAsia" w:hAnsiTheme="majorHAnsi" w:cstheme="majorBidi"/>
      <w:i/>
      <w:iCs/>
      <w:color w:val="6E6E6E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2B9A"/>
    <w:rPr>
      <w:rFonts w:asciiTheme="majorHAnsi" w:eastAsiaTheme="majorEastAsia" w:hAnsiTheme="majorHAnsi" w:cstheme="majorBidi"/>
      <w:b/>
      <w:bCs/>
      <w:color w:val="000000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2B9A"/>
    <w:rPr>
      <w:rFonts w:asciiTheme="majorHAnsi" w:eastAsiaTheme="majorEastAsia" w:hAnsiTheme="majorHAnsi" w:cstheme="majorBidi"/>
      <w:b/>
      <w:bCs/>
      <w:i/>
      <w:iCs/>
      <w:color w:val="000000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24AA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097F5D"/>
    <w:pPr>
      <w:spacing w:after="0" w:line="240" w:lineRule="auto"/>
      <w:jc w:val="center"/>
    </w:pPr>
    <w:rPr>
      <w:rFonts w:asciiTheme="majorHAnsi" w:hAnsiTheme="majorHAnsi"/>
      <w:b/>
      <w:caps/>
      <w:color w:val="F37452" w:themeColor="accent2"/>
      <w:spacing w:val="20"/>
      <w:sz w:val="56"/>
    </w:rPr>
  </w:style>
  <w:style w:type="character" w:customStyle="1" w:styleId="TitleChar">
    <w:name w:val="Title Char"/>
    <w:basedOn w:val="DefaultParagraphFont"/>
    <w:link w:val="Title"/>
    <w:uiPriority w:val="10"/>
    <w:rsid w:val="00097F5D"/>
    <w:rPr>
      <w:rFonts w:asciiTheme="majorHAnsi" w:hAnsiTheme="majorHAnsi"/>
      <w:b/>
      <w:caps/>
      <w:color w:val="F37452" w:themeColor="accent2"/>
      <w:spacing w:val="20"/>
      <w:sz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7F5D"/>
    <w:pPr>
      <w:spacing w:line="240" w:lineRule="auto"/>
      <w:jc w:val="center"/>
    </w:pPr>
    <w:rPr>
      <w:rFonts w:asciiTheme="majorHAnsi" w:hAnsiTheme="majorHAnsi" w:cs="Cavolini"/>
      <w:b/>
      <w:caps/>
      <w:color w:val="F37452" w:themeColor="accent2"/>
      <w:spacing w:val="20"/>
      <w:sz w:val="48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097F5D"/>
    <w:rPr>
      <w:rFonts w:asciiTheme="majorHAnsi" w:hAnsiTheme="majorHAnsi" w:cs="Cavolini"/>
      <w:b/>
      <w:caps/>
      <w:color w:val="F37452" w:themeColor="accent2"/>
      <w:spacing w:val="20"/>
      <w:sz w:val="48"/>
      <w:szCs w:val="52"/>
    </w:rPr>
  </w:style>
  <w:style w:type="character" w:styleId="Strong">
    <w:name w:val="Strong"/>
    <w:basedOn w:val="DefaultParagraphFont"/>
    <w:uiPriority w:val="22"/>
    <w:semiHidden/>
    <w:qFormat/>
    <w:rsid w:val="00224AA0"/>
    <w:rPr>
      <w:b/>
      <w:bCs/>
    </w:rPr>
  </w:style>
  <w:style w:type="character" w:styleId="Emphasis">
    <w:name w:val="Emphasis"/>
    <w:basedOn w:val="DefaultParagraphFont"/>
    <w:uiPriority w:val="20"/>
    <w:semiHidden/>
    <w:qFormat/>
    <w:rsid w:val="00224AA0"/>
    <w:rPr>
      <w:i/>
      <w:iCs/>
    </w:rPr>
  </w:style>
  <w:style w:type="paragraph" w:styleId="NoSpacing">
    <w:name w:val="No Spacing"/>
    <w:uiPriority w:val="1"/>
    <w:semiHidden/>
    <w:qFormat/>
    <w:rsid w:val="00224AA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224AA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32B9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224AA0"/>
    <w:pPr>
      <w:pBdr>
        <w:left w:val="single" w:sz="18" w:space="12" w:color="DDDDD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32B9A"/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semiHidden/>
    <w:qFormat/>
    <w:rsid w:val="00224AA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qFormat/>
    <w:rsid w:val="00224AA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semiHidden/>
    <w:qFormat/>
    <w:rsid w:val="00224AA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semiHidden/>
    <w:qFormat/>
    <w:rsid w:val="00224AA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semiHidden/>
    <w:qFormat/>
    <w:rsid w:val="00224AA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4AA0"/>
    <w:pPr>
      <w:outlineLvl w:val="9"/>
    </w:pPr>
  </w:style>
  <w:style w:type="paragraph" w:styleId="ListParagraph">
    <w:name w:val="List Paragraph"/>
    <w:basedOn w:val="Normal"/>
    <w:uiPriority w:val="34"/>
    <w:semiHidden/>
    <w:qFormat/>
    <w:rsid w:val="00B33F5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rsid w:val="00B91598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1598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rsid w:val="00097F5D"/>
    <w:pPr>
      <w:spacing w:after="360" w:line="240" w:lineRule="auto"/>
      <w:jc w:val="center"/>
    </w:pPr>
    <w:rPr>
      <w:rFonts w:asciiTheme="majorHAnsi" w:hAnsiTheme="majorHAnsi"/>
      <w:b/>
      <w:caps/>
      <w:spacing w:val="20"/>
      <w:sz w:val="32"/>
    </w:rPr>
  </w:style>
  <w:style w:type="character" w:customStyle="1" w:styleId="DateChar">
    <w:name w:val="Date Char"/>
    <w:basedOn w:val="DefaultParagraphFont"/>
    <w:link w:val="Date"/>
    <w:uiPriority w:val="99"/>
    <w:rsid w:val="00097F5D"/>
    <w:rPr>
      <w:rFonts w:asciiTheme="majorHAnsi" w:hAnsiTheme="majorHAnsi"/>
      <w:b/>
      <w:caps/>
      <w:spacing w:val="20"/>
      <w:sz w:val="32"/>
    </w:rPr>
  </w:style>
  <w:style w:type="paragraph" w:customStyle="1" w:styleId="Marcadordeposicin">
    <w:name w:val="Marcador de posición"/>
    <w:qFormat/>
    <w:rsid w:val="00EF5E0D"/>
    <w:rPr>
      <w:rFonts w:asciiTheme="majorHAnsi" w:eastAsiaTheme="majorEastAsia" w:hAnsiTheme="majorHAnsi" w:cstheme="majorBidi"/>
      <w:spacing w:val="20"/>
      <w:sz w:val="18"/>
      <w:szCs w:val="24"/>
    </w:rPr>
  </w:style>
  <w:style w:type="table" w:styleId="TableGrid">
    <w:name w:val="Table Grid"/>
    <w:basedOn w:val="TableNormal"/>
    <w:uiPriority w:val="39"/>
    <w:rsid w:val="00EF5E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tallesdecontactoennegro">
    <w:name w:val="Detalles de contacto en negro"/>
    <w:basedOn w:val="Detallesdecontacto"/>
    <w:qFormat/>
    <w:rsid w:val="00E46531"/>
    <w:rPr>
      <w:color w:val="auto"/>
    </w:rPr>
  </w:style>
  <w:style w:type="paragraph" w:customStyle="1" w:styleId="Introduccin">
    <w:name w:val="Introducción"/>
    <w:basedOn w:val="Normal"/>
    <w:qFormat/>
    <w:rsid w:val="00C13EC0"/>
    <w:pPr>
      <w:jc w:val="center"/>
    </w:pPr>
    <w:rPr>
      <w:b/>
      <w:spacing w:val="10"/>
    </w:rPr>
  </w:style>
  <w:style w:type="paragraph" w:customStyle="1" w:styleId="Subttuloennegro">
    <w:name w:val="Subtítulo en negro"/>
    <w:basedOn w:val="Subtitle"/>
    <w:qFormat/>
    <w:rsid w:val="00E46531"/>
    <w:rPr>
      <w:color w:val="auto"/>
    </w:rPr>
  </w:style>
  <w:style w:type="paragraph" w:customStyle="1" w:styleId="Ttuloennegro">
    <w:name w:val="Título en negro"/>
    <w:basedOn w:val="Title"/>
    <w:qFormat/>
    <w:rsid w:val="00E46531"/>
    <w:rPr>
      <w:color w:val="auto"/>
    </w:rPr>
  </w:style>
  <w:style w:type="character" w:styleId="PlaceholderText">
    <w:name w:val="Placeholder Text"/>
    <w:basedOn w:val="DefaultParagraphFont"/>
    <w:uiPriority w:val="99"/>
    <w:semiHidden/>
    <w:rsid w:val="006C20A7"/>
    <w:rPr>
      <w:color w:val="808080"/>
    </w:rPr>
  </w:style>
  <w:style w:type="paragraph" w:customStyle="1" w:styleId="Fechaennaranja">
    <w:name w:val="Fecha en naranja"/>
    <w:basedOn w:val="Date"/>
    <w:qFormat/>
    <w:rsid w:val="00F46887"/>
    <w:rPr>
      <w:color w:val="F37452" w:themeColor="accent2"/>
    </w:rPr>
  </w:style>
  <w:style w:type="paragraph" w:customStyle="1" w:styleId="Introduccinennaranja">
    <w:name w:val="Introducción en naranja"/>
    <w:basedOn w:val="Introduccin"/>
    <w:qFormat/>
    <w:rsid w:val="00F46887"/>
    <w:rPr>
      <w:color w:val="F37452" w:themeColor="accent2"/>
    </w:rPr>
  </w:style>
  <w:style w:type="paragraph" w:customStyle="1" w:styleId="Fechaenblanco">
    <w:name w:val="Fecha en blanco"/>
    <w:basedOn w:val="Date"/>
    <w:qFormat/>
    <w:rsid w:val="00F46887"/>
    <w:rPr>
      <w:color w:val="FFFFFF" w:themeColor="background1"/>
    </w:rPr>
  </w:style>
  <w:style w:type="paragraph" w:customStyle="1" w:styleId="Introduccinenblanco">
    <w:name w:val="Introducción en blanco"/>
    <w:basedOn w:val="Introduccin"/>
    <w:qFormat/>
    <w:rsid w:val="00F46887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Id8" /><Relationship Type="http://schemas.openxmlformats.org/officeDocument/2006/relationships/fontTable" Target="/word/fontTable.xml" Id="rId13" /><Relationship Type="http://schemas.openxmlformats.org/officeDocument/2006/relationships/customXml" Target="/customXml/item3.xml" Id="rId3" /><Relationship Type="http://schemas.openxmlformats.org/officeDocument/2006/relationships/webSettings" Target="/word/webSettings.xml" Id="rId7" /><Relationship Type="http://schemas.openxmlformats.org/officeDocument/2006/relationships/image" Target="/word/media/image3.png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settings" Target="/word/settings.xml" Id="rId6" /><Relationship Type="http://schemas.openxmlformats.org/officeDocument/2006/relationships/image" Target="/word/media/image22.png" Id="rId11" /><Relationship Type="http://schemas.openxmlformats.org/officeDocument/2006/relationships/styles" Target="/word/styles.xml" Id="rId5" /><Relationship Type="http://schemas.openxmlformats.org/officeDocument/2006/relationships/theme" Target="/word/theme/theme11.xml" Id="rId15" /><Relationship Type="http://schemas.openxmlformats.org/officeDocument/2006/relationships/image" Target="/word/media/image13.png" Id="rId10" /><Relationship Type="http://schemas.openxmlformats.org/officeDocument/2006/relationships/customXml" Target="/customXml/item44.xml" Id="rId4" /><Relationship Type="http://schemas.openxmlformats.org/officeDocument/2006/relationships/endnotes" Target="/word/endnotes.xml" Id="rId9" /><Relationship Type="http://schemas.openxmlformats.org/officeDocument/2006/relationships/glossaryDocument" Target="/word/glossary/document.xml" Id="rId14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2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B073E5B6CE44610990EB22AA0B98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99CD8-D2CC-4BFC-9DBE-D37C6B2AD0C5}"/>
      </w:docPartPr>
      <w:docPartBody>
        <w:p w:rsidR="00000000" w:rsidRDefault="000172A3" w:rsidP="000172A3">
          <w:pPr>
            <w:pStyle w:val="7B073E5B6CE44610990EB22AA0B98B341"/>
          </w:pPr>
          <w:r w:rsidRPr="00F46887">
            <w:rPr>
              <w:lang w:bidi="es-ES"/>
            </w:rPr>
            <w:t>¡Truco o trato! Le invitamos</w:t>
          </w:r>
          <w:r>
            <w:rPr>
              <w:lang w:bidi="es-ES"/>
            </w:rPr>
            <w:t xml:space="preserve"> a</w:t>
          </w:r>
          <w:r w:rsidRPr="00F46887">
            <w:rPr>
              <w:lang w:bidi="es-ES"/>
            </w:rPr>
            <w:t xml:space="preserve"> una</w:t>
          </w:r>
        </w:p>
      </w:docPartBody>
    </w:docPart>
    <w:docPart>
      <w:docPartPr>
        <w:name w:val="1CAEC7F71ABC4E0B9A9E2AD6CA7D7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A84FD-3CCA-4C92-AF27-4870E1E06F2E}"/>
      </w:docPartPr>
      <w:docPartBody>
        <w:p w:rsidR="00000000" w:rsidRDefault="000172A3" w:rsidP="000172A3">
          <w:pPr>
            <w:pStyle w:val="1CAEC7F71ABC4E0B9A9E2AD6CA7D757E1"/>
          </w:pPr>
          <w:r w:rsidRPr="002A4D67">
            <w:rPr>
              <w:rFonts w:eastAsia="Times New Roman"/>
              <w:lang w:bidi="es-ES"/>
            </w:rPr>
            <w:t xml:space="preserve">FIESTA DE </w:t>
          </w:r>
          <w:r>
            <w:rPr>
              <w:rFonts w:eastAsia="Times New Roman"/>
              <w:lang w:bidi="es-ES"/>
            </w:rPr>
            <w:br/>
          </w:r>
          <w:r w:rsidRPr="002A4D67">
            <w:rPr>
              <w:rFonts w:eastAsia="Times New Roman"/>
              <w:lang w:bidi="es-ES"/>
            </w:rPr>
            <w:t>DISFRACES DE</w:t>
          </w:r>
          <w:r>
            <w:rPr>
              <w:rFonts w:eastAsia="Times New Roman"/>
              <w:lang w:bidi="es-ES"/>
            </w:rPr>
            <w:t xml:space="preserve"> </w:t>
          </w:r>
          <w:r w:rsidRPr="002A4D67">
            <w:rPr>
              <w:rFonts w:eastAsia="Times New Roman"/>
              <w:lang w:bidi="es-ES"/>
            </w:rPr>
            <w:t>HALLOWEEN</w:t>
          </w:r>
        </w:p>
      </w:docPartBody>
    </w:docPart>
    <w:docPart>
      <w:docPartPr>
        <w:name w:val="619A44E420494DA5A3A80025A734E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434A9-89EE-49FB-B426-CF054575FC1C}"/>
      </w:docPartPr>
      <w:docPartBody>
        <w:p w:rsidR="00000000" w:rsidRDefault="000172A3" w:rsidP="000172A3">
          <w:pPr>
            <w:pStyle w:val="619A44E420494DA5A3A80025A734ECA51"/>
          </w:pPr>
          <w:r w:rsidRPr="002A4D67">
            <w:rPr>
              <w:rFonts w:eastAsia="Times New Roman"/>
              <w:lang w:bidi="es-ES"/>
            </w:rPr>
            <w:t>EMBRUJADA</w:t>
          </w:r>
        </w:p>
      </w:docPartBody>
    </w:docPart>
    <w:docPart>
      <w:docPartPr>
        <w:name w:val="914BF6B2766248EF94D8AF856F50C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FE66A-B06C-4BBB-B52A-9A1E5BF7BB62}"/>
      </w:docPartPr>
      <w:docPartBody>
        <w:p w:rsidR="00000000" w:rsidRDefault="000172A3" w:rsidP="000172A3">
          <w:pPr>
            <w:pStyle w:val="914BF6B2766248EF94D8AF856F50C48C1"/>
          </w:pPr>
          <w:r w:rsidRPr="00176E71">
            <w:rPr>
              <w:lang w:bidi="es-ES"/>
            </w:rPr>
            <w:t>31 DE OCTUBRE</w:t>
          </w:r>
          <w:r>
            <w:rPr>
              <w:lang w:bidi="es-ES"/>
            </w:rPr>
            <w:t xml:space="preserve"> </w:t>
          </w:r>
          <w:r w:rsidRPr="00176E71">
            <w:rPr>
              <w:lang w:bidi="es-ES"/>
            </w:rPr>
            <w:t>A LAS 19:00</w:t>
          </w:r>
        </w:p>
      </w:docPartBody>
    </w:docPart>
    <w:docPart>
      <w:docPartPr>
        <w:name w:val="B0098DC8E8B54EE78D5B398FDF2FA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686CF-BE8F-4B73-9EAB-826F5A8209FD}"/>
      </w:docPartPr>
      <w:docPartBody>
        <w:p w:rsidR="000172A3" w:rsidRPr="002A4D67" w:rsidRDefault="000172A3" w:rsidP="00095C8B">
          <w:pPr>
            <w:pStyle w:val="Detallesdecontacto"/>
            <w:spacing w:before="0" w:after="0"/>
            <w:rPr>
              <w:rFonts w:eastAsia="Times New Roman"/>
            </w:rPr>
          </w:pPr>
          <w:r w:rsidRPr="002A4D67">
            <w:rPr>
              <w:rFonts w:eastAsia="Times New Roman"/>
              <w:lang w:bidi="es-ES"/>
            </w:rPr>
            <w:t>Mansión del Misterio, Calle del Terror 123</w:t>
          </w:r>
        </w:p>
        <w:p w:rsidR="00000000" w:rsidRDefault="000172A3" w:rsidP="000172A3">
          <w:pPr>
            <w:pStyle w:val="B0098DC8E8B54EE78D5B398FDF2FA8E11"/>
          </w:pPr>
          <w:r w:rsidRPr="002A4D67">
            <w:rPr>
              <w:rFonts w:eastAsia="Times New Roman"/>
              <w:spacing w:val="0"/>
              <w:lang w:bidi="es-ES"/>
            </w:rPr>
            <w:t>RSVP: elvira@contoso.com</w:t>
          </w:r>
        </w:p>
      </w:docPartBody>
    </w:docPart>
    <w:docPart>
      <w:docPartPr>
        <w:name w:val="AE4B2898B92640F7A154C86AC75B4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4A050-78EF-4E89-8F06-16CDF54583C8}"/>
      </w:docPartPr>
      <w:docPartBody>
        <w:p w:rsidR="00000000" w:rsidRDefault="000172A3" w:rsidP="000172A3">
          <w:pPr>
            <w:pStyle w:val="AE4B2898B92640F7A154C86AC75B49FF1"/>
          </w:pPr>
          <w:r w:rsidRPr="00F46887">
            <w:rPr>
              <w:lang w:bidi="es-ES"/>
            </w:rPr>
            <w:t>¡Truco o trato! Le invitamos</w:t>
          </w:r>
          <w:r>
            <w:rPr>
              <w:lang w:bidi="es-ES"/>
            </w:rPr>
            <w:t xml:space="preserve"> a </w:t>
          </w:r>
          <w:r w:rsidRPr="00F46887">
            <w:rPr>
              <w:lang w:bidi="es-ES"/>
            </w:rPr>
            <w:t>una</w:t>
          </w:r>
        </w:p>
      </w:docPartBody>
    </w:docPart>
    <w:docPart>
      <w:docPartPr>
        <w:name w:val="C343341439534EEE967F6F4E9731C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419A4-32FA-4835-A1B1-623C0DA4FCA5}"/>
      </w:docPartPr>
      <w:docPartBody>
        <w:p w:rsidR="000172A3" w:rsidRPr="002A4D67" w:rsidRDefault="000172A3" w:rsidP="00AD4894">
          <w:pPr>
            <w:pStyle w:val="Title"/>
            <w:rPr>
              <w:rFonts w:eastAsia="Times New Roman"/>
            </w:rPr>
          </w:pPr>
          <w:r w:rsidRPr="002A4D67">
            <w:rPr>
              <w:rFonts w:eastAsia="Times New Roman"/>
              <w:lang w:bidi="es-ES"/>
            </w:rPr>
            <w:t xml:space="preserve">FIESTA DE </w:t>
          </w:r>
          <w:r>
            <w:rPr>
              <w:rFonts w:eastAsia="Times New Roman"/>
              <w:lang w:bidi="es-ES"/>
            </w:rPr>
            <w:br/>
          </w:r>
          <w:r w:rsidRPr="002A4D67">
            <w:rPr>
              <w:rFonts w:eastAsia="Times New Roman"/>
              <w:lang w:bidi="es-ES"/>
            </w:rPr>
            <w:t>DISFRACES DE</w:t>
          </w:r>
        </w:p>
        <w:p w:rsidR="00000000" w:rsidRDefault="000172A3" w:rsidP="000172A3">
          <w:pPr>
            <w:pStyle w:val="C343341439534EEE967F6F4E9731CA701"/>
          </w:pPr>
          <w:r w:rsidRPr="002A4D67">
            <w:rPr>
              <w:rFonts w:eastAsia="Times New Roman"/>
              <w:lang w:bidi="es-ES"/>
            </w:rPr>
            <w:t>HALLOWEEN</w:t>
          </w:r>
        </w:p>
      </w:docPartBody>
    </w:docPart>
    <w:docPart>
      <w:docPartPr>
        <w:name w:val="915C82B19A5243ECB7A49E583EEC6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D09E8-3942-4E60-928C-C9A7DA600DBD}"/>
      </w:docPartPr>
      <w:docPartBody>
        <w:p w:rsidR="00000000" w:rsidRDefault="000172A3" w:rsidP="000172A3">
          <w:pPr>
            <w:pStyle w:val="915C82B19A5243ECB7A49E583EEC685D1"/>
          </w:pPr>
          <w:r w:rsidRPr="002A4D67">
            <w:rPr>
              <w:rFonts w:eastAsia="Times New Roman"/>
              <w:lang w:bidi="es-ES"/>
            </w:rPr>
            <w:t>EMBRUJADA</w:t>
          </w:r>
        </w:p>
      </w:docPartBody>
    </w:docPart>
    <w:docPart>
      <w:docPartPr>
        <w:name w:val="48E5DE9179BD4DFCA97BAB85D3AC8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78239-CD5B-44C1-9C7E-D8F28C0AA276}"/>
      </w:docPartPr>
      <w:docPartBody>
        <w:p w:rsidR="00000000" w:rsidRDefault="000172A3" w:rsidP="000172A3">
          <w:pPr>
            <w:pStyle w:val="48E5DE9179BD4DFCA97BAB85D3AC83E21"/>
          </w:pPr>
          <w:r w:rsidRPr="00F46887">
            <w:rPr>
              <w:lang w:bidi="es-ES"/>
            </w:rPr>
            <w:t>31 DE OCTUBRE</w:t>
          </w:r>
          <w:r>
            <w:rPr>
              <w:lang w:bidi="es-ES"/>
            </w:rPr>
            <w:t xml:space="preserve"> </w:t>
          </w:r>
          <w:r w:rsidRPr="00F46887">
            <w:rPr>
              <w:lang w:bidi="es-ES"/>
            </w:rPr>
            <w:t>A LAS 19:00</w:t>
          </w:r>
        </w:p>
      </w:docPartBody>
    </w:docPart>
    <w:docPart>
      <w:docPartPr>
        <w:name w:val="1E5DA9792CCB421BABEBADC30E1E8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664D5-4922-4383-9E53-1CBF06EC5A66}"/>
      </w:docPartPr>
      <w:docPartBody>
        <w:p w:rsidR="000172A3" w:rsidRPr="002A4D67" w:rsidRDefault="000172A3" w:rsidP="00095C8B">
          <w:pPr>
            <w:pStyle w:val="Detallesdecontacto"/>
            <w:spacing w:before="0" w:after="0"/>
            <w:rPr>
              <w:rFonts w:eastAsia="Times New Roman"/>
            </w:rPr>
          </w:pPr>
          <w:r w:rsidRPr="002A4D67">
            <w:rPr>
              <w:rFonts w:eastAsia="Times New Roman"/>
              <w:lang w:bidi="es-ES"/>
            </w:rPr>
            <w:t>Mansión del Misterio, Calle del Terror 123</w:t>
          </w:r>
        </w:p>
        <w:p w:rsidR="00000000" w:rsidRDefault="000172A3" w:rsidP="000172A3">
          <w:pPr>
            <w:pStyle w:val="1E5DA9792CCB421BABEBADC30E1E89B31"/>
          </w:pPr>
          <w:r w:rsidRPr="002A4D67">
            <w:rPr>
              <w:rFonts w:eastAsia="Times New Roman"/>
              <w:spacing w:val="0"/>
              <w:lang w:bidi="es-ES"/>
            </w:rPr>
            <w:t>RSVP: elvira@contoso.com</w:t>
          </w:r>
        </w:p>
      </w:docPartBody>
    </w:docPart>
    <w:docPart>
      <w:docPartPr>
        <w:name w:val="F8E410B7CED34B3CB9FA2CB9AACAB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11B33-D2A7-4114-A060-1A5F540A09AB}"/>
      </w:docPartPr>
      <w:docPartBody>
        <w:p w:rsidR="00000000" w:rsidRDefault="000172A3" w:rsidP="000172A3">
          <w:pPr>
            <w:pStyle w:val="F8E410B7CED34B3CB9FA2CB9AACAB5431"/>
          </w:pPr>
          <w:r w:rsidRPr="00F46887">
            <w:rPr>
              <w:lang w:bidi="es-ES"/>
            </w:rPr>
            <w:t>¡Truco o trato! Le invitamos</w:t>
          </w:r>
          <w:r>
            <w:rPr>
              <w:lang w:bidi="es-ES"/>
            </w:rPr>
            <w:t xml:space="preserve">a </w:t>
          </w:r>
          <w:r w:rsidRPr="00F46887">
            <w:rPr>
              <w:lang w:bidi="es-ES"/>
            </w:rPr>
            <w:t>una</w:t>
          </w:r>
        </w:p>
      </w:docPartBody>
    </w:docPart>
    <w:docPart>
      <w:docPartPr>
        <w:name w:val="F9AD5FDD4E6D4323B50B5F290B0812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5EE2A-FEB3-41A4-AD11-F8AEB29862C3}"/>
      </w:docPartPr>
      <w:docPartBody>
        <w:p w:rsidR="000172A3" w:rsidRPr="002A4D67" w:rsidRDefault="000172A3" w:rsidP="00D94708">
          <w:pPr>
            <w:pStyle w:val="Ttuloennegro"/>
            <w:rPr>
              <w:rFonts w:eastAsia="Times New Roman"/>
            </w:rPr>
          </w:pPr>
          <w:r w:rsidRPr="002A4D67">
            <w:rPr>
              <w:rFonts w:eastAsia="Times New Roman"/>
              <w:lang w:bidi="es-ES"/>
            </w:rPr>
            <w:t xml:space="preserve">FIESTA DE </w:t>
          </w:r>
          <w:r>
            <w:rPr>
              <w:rFonts w:eastAsia="Times New Roman"/>
              <w:lang w:bidi="es-ES"/>
            </w:rPr>
            <w:br/>
          </w:r>
          <w:r w:rsidRPr="002A4D67">
            <w:rPr>
              <w:rFonts w:eastAsia="Times New Roman"/>
              <w:lang w:bidi="es-ES"/>
            </w:rPr>
            <w:t>DISFRACES DE</w:t>
          </w:r>
        </w:p>
        <w:p w:rsidR="00000000" w:rsidRDefault="000172A3" w:rsidP="000172A3">
          <w:pPr>
            <w:pStyle w:val="F9AD5FDD4E6D4323B50B5F290B0812AC1"/>
          </w:pPr>
          <w:r w:rsidRPr="002A4D67">
            <w:rPr>
              <w:rFonts w:eastAsia="Times New Roman"/>
              <w:lang w:bidi="es-ES"/>
            </w:rPr>
            <w:t>HALLOWEEN</w:t>
          </w:r>
        </w:p>
      </w:docPartBody>
    </w:docPart>
    <w:docPart>
      <w:docPartPr>
        <w:name w:val="38D68A0E16C742349B469590773E9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75BB3-D740-455F-A4C9-ACE77813D3B4}"/>
      </w:docPartPr>
      <w:docPartBody>
        <w:p w:rsidR="00000000" w:rsidRDefault="000172A3" w:rsidP="000172A3">
          <w:pPr>
            <w:pStyle w:val="38D68A0E16C742349B469590773E92D81"/>
          </w:pPr>
          <w:r w:rsidRPr="002A4D67">
            <w:rPr>
              <w:rFonts w:eastAsia="Times New Roman"/>
              <w:lang w:bidi="es-ES"/>
            </w:rPr>
            <w:t>EMBRUJADA</w:t>
          </w:r>
        </w:p>
      </w:docPartBody>
    </w:docPart>
    <w:docPart>
      <w:docPartPr>
        <w:name w:val="C29D4FA770D94346BB5CD0EA8673A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95B5C-6EC3-4FEE-9C30-FC8F606DEEB0}"/>
      </w:docPartPr>
      <w:docPartBody>
        <w:p w:rsidR="00000000" w:rsidRDefault="000172A3" w:rsidP="000172A3">
          <w:pPr>
            <w:pStyle w:val="C29D4FA770D94346BB5CD0EA8673A81F1"/>
          </w:pPr>
          <w:r w:rsidRPr="00176E71">
            <w:rPr>
              <w:lang w:bidi="es-ES"/>
            </w:rPr>
            <w:t>31 DE OCTUBRE</w:t>
          </w:r>
          <w:r>
            <w:rPr>
              <w:lang w:bidi="es-ES"/>
            </w:rPr>
            <w:t xml:space="preserve"> </w:t>
          </w:r>
          <w:r w:rsidRPr="00176E71">
            <w:rPr>
              <w:lang w:bidi="es-ES"/>
            </w:rPr>
            <w:t>A LAS 19:00</w:t>
          </w:r>
        </w:p>
      </w:docPartBody>
    </w:docPart>
    <w:docPart>
      <w:docPartPr>
        <w:name w:val="5F31857AD9254C41B664593ACD69C1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F4CC05-3666-4EBD-9492-B81A3C3118F3}"/>
      </w:docPartPr>
      <w:docPartBody>
        <w:p w:rsidR="000172A3" w:rsidRPr="002A4D67" w:rsidRDefault="000172A3" w:rsidP="00095C8B">
          <w:pPr>
            <w:pStyle w:val="Detallesdecontactoennegro"/>
            <w:spacing w:after="0"/>
            <w:rPr>
              <w:rFonts w:eastAsia="Times New Roman"/>
            </w:rPr>
          </w:pPr>
          <w:r w:rsidRPr="002A4D67">
            <w:rPr>
              <w:rFonts w:eastAsia="Times New Roman"/>
              <w:lang w:bidi="es-ES"/>
            </w:rPr>
            <w:t>Mansión del Misterio, Calle del Terror 123</w:t>
          </w:r>
        </w:p>
        <w:p w:rsidR="00000000" w:rsidRDefault="000172A3" w:rsidP="000172A3">
          <w:pPr>
            <w:pStyle w:val="5F31857AD9254C41B664593ACD69C1711"/>
          </w:pPr>
          <w:r w:rsidRPr="002A4D67">
            <w:rPr>
              <w:rFonts w:eastAsia="Times New Roman"/>
              <w:spacing w:val="0"/>
              <w:lang w:bidi="es-ES"/>
            </w:rPr>
            <w:t>RSVP: elvira@contoso.com</w:t>
          </w:r>
        </w:p>
      </w:docPartBody>
    </w:docPart>
  </w:docParts>
</w:glossaryDocument>
</file>

<file path=word/glossary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72A3"/>
    <w:rsid w:val="000172A3"/>
    <w:rsid w:val="007C7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0172A3"/>
    <w:pPr>
      <w:keepNext/>
      <w:keepLines/>
      <w:spacing w:before="40" w:after="0" w:line="264" w:lineRule="auto"/>
      <w:outlineLvl w:val="3"/>
    </w:pPr>
    <w:rPr>
      <w:rFonts w:asciiTheme="majorHAnsi" w:eastAsiaTheme="majorEastAsia" w:hAnsiTheme="majorHAnsi" w:cstheme="majorBidi"/>
      <w:lang w:val="es-ES"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172A3"/>
    <w:pPr>
      <w:keepNext/>
      <w:keepLines/>
      <w:spacing w:before="40" w:after="0" w:line="264" w:lineRule="auto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  <w:lang w:val="es-E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B073E5B6CE44610990EB22AA0B98B34">
    <w:name w:val="7B073E5B6CE44610990EB22AA0B98B34"/>
  </w:style>
  <w:style w:type="paragraph" w:customStyle="1" w:styleId="1CAEC7F71ABC4E0B9A9E2AD6CA7D757E">
    <w:name w:val="1CAEC7F71ABC4E0B9A9E2AD6CA7D757E"/>
  </w:style>
  <w:style w:type="paragraph" w:customStyle="1" w:styleId="619A44E420494DA5A3A80025A734ECA5">
    <w:name w:val="619A44E420494DA5A3A80025A734ECA5"/>
  </w:style>
  <w:style w:type="paragraph" w:customStyle="1" w:styleId="914BF6B2766248EF94D8AF856F50C48C">
    <w:name w:val="914BF6B2766248EF94D8AF856F50C48C"/>
  </w:style>
  <w:style w:type="paragraph" w:customStyle="1" w:styleId="Detallesdecontacto">
    <w:name w:val="Detalles de contacto"/>
    <w:basedOn w:val="Normal"/>
    <w:rsid w:val="000172A3"/>
    <w:pPr>
      <w:spacing w:before="120" w:after="120" w:line="240" w:lineRule="auto"/>
      <w:jc w:val="center"/>
    </w:pPr>
    <w:rPr>
      <w:b/>
      <w:color w:val="ED7D31" w:themeColor="accent2"/>
      <w:spacing w:val="20"/>
      <w:sz w:val="20"/>
      <w:szCs w:val="20"/>
      <w:lang w:val="es-ES" w:eastAsia="en-US"/>
    </w:rPr>
  </w:style>
  <w:style w:type="paragraph" w:customStyle="1" w:styleId="B0098DC8E8B54EE78D5B398FDF2FA8E1">
    <w:name w:val="B0098DC8E8B54EE78D5B398FDF2FA8E1"/>
  </w:style>
  <w:style w:type="paragraph" w:customStyle="1" w:styleId="AE4B2898B92640F7A154C86AC75B49FF">
    <w:name w:val="AE4B2898B92640F7A154C86AC75B49FF"/>
  </w:style>
  <w:style w:type="paragraph" w:styleId="Title">
    <w:name w:val="Title"/>
    <w:basedOn w:val="Normal"/>
    <w:next w:val="Normal"/>
    <w:link w:val="TitleChar"/>
    <w:uiPriority w:val="10"/>
    <w:qFormat/>
    <w:rsid w:val="000172A3"/>
    <w:pPr>
      <w:spacing w:after="0" w:line="240" w:lineRule="auto"/>
      <w:jc w:val="center"/>
    </w:pPr>
    <w:rPr>
      <w:rFonts w:asciiTheme="majorHAnsi" w:hAnsiTheme="majorHAnsi"/>
      <w:b/>
      <w:caps/>
      <w:color w:val="ED7D31" w:themeColor="accent2"/>
      <w:spacing w:val="20"/>
      <w:sz w:val="56"/>
      <w:szCs w:val="20"/>
      <w:lang w:val="es-E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0172A3"/>
    <w:rPr>
      <w:rFonts w:asciiTheme="majorHAnsi" w:hAnsiTheme="majorHAnsi"/>
      <w:b/>
      <w:caps/>
      <w:color w:val="ED7D31" w:themeColor="accent2"/>
      <w:spacing w:val="20"/>
      <w:sz w:val="56"/>
      <w:szCs w:val="20"/>
      <w:lang w:val="es-ES" w:eastAsia="en-US"/>
    </w:rPr>
  </w:style>
  <w:style w:type="paragraph" w:customStyle="1" w:styleId="C343341439534EEE967F6F4E9731CA70">
    <w:name w:val="C343341439534EEE967F6F4E9731CA70"/>
  </w:style>
  <w:style w:type="paragraph" w:customStyle="1" w:styleId="915C82B19A5243ECB7A49E583EEC685D">
    <w:name w:val="915C82B19A5243ECB7A49E583EEC685D"/>
  </w:style>
  <w:style w:type="paragraph" w:customStyle="1" w:styleId="48E5DE9179BD4DFCA97BAB85D3AC83E2">
    <w:name w:val="48E5DE9179BD4DFCA97BAB85D3AC83E2"/>
  </w:style>
  <w:style w:type="paragraph" w:customStyle="1" w:styleId="1E5DA9792CCB421BABEBADC30E1E89B3">
    <w:name w:val="1E5DA9792CCB421BABEBADC30E1E89B3"/>
  </w:style>
  <w:style w:type="paragraph" w:customStyle="1" w:styleId="F8E410B7CED34B3CB9FA2CB9AACAB543">
    <w:name w:val="F8E410B7CED34B3CB9FA2CB9AACAB543"/>
  </w:style>
  <w:style w:type="paragraph" w:customStyle="1" w:styleId="Ttuloennegro">
    <w:name w:val="Título en negro"/>
    <w:basedOn w:val="Title"/>
    <w:qFormat/>
    <w:rsid w:val="000172A3"/>
    <w:rPr>
      <w:color w:val="auto"/>
    </w:rPr>
  </w:style>
  <w:style w:type="paragraph" w:customStyle="1" w:styleId="F9AD5FDD4E6D4323B50B5F290B0812AC">
    <w:name w:val="F9AD5FDD4E6D4323B50B5F290B0812AC"/>
  </w:style>
  <w:style w:type="paragraph" w:customStyle="1" w:styleId="38D68A0E16C742349B469590773E92D8">
    <w:name w:val="38D68A0E16C742349B469590773E92D8"/>
  </w:style>
  <w:style w:type="paragraph" w:customStyle="1" w:styleId="C29D4FA770D94346BB5CD0EA8673A81F">
    <w:name w:val="C29D4FA770D94346BB5CD0EA8673A81F"/>
  </w:style>
  <w:style w:type="paragraph" w:customStyle="1" w:styleId="Detallesdecontactoennegro">
    <w:name w:val="Detalles de contacto en negro"/>
    <w:basedOn w:val="Detallesdecontacto"/>
    <w:qFormat/>
    <w:rsid w:val="000172A3"/>
    <w:rPr>
      <w:color w:val="auto"/>
    </w:rPr>
  </w:style>
  <w:style w:type="paragraph" w:customStyle="1" w:styleId="5F31857AD9254C41B664593ACD69C171">
    <w:name w:val="5F31857AD9254C41B664593ACD69C171"/>
  </w:style>
  <w:style w:type="character" w:styleId="PlaceholderText">
    <w:name w:val="Placeholder Text"/>
    <w:basedOn w:val="DefaultParagraphFont"/>
    <w:uiPriority w:val="99"/>
    <w:semiHidden/>
    <w:rsid w:val="000172A3"/>
    <w:rPr>
      <w:color w:val="808080"/>
    </w:rPr>
  </w:style>
  <w:style w:type="paragraph" w:customStyle="1" w:styleId="7B073E5B6CE44610990EB22AA0B98B341">
    <w:name w:val="7B073E5B6CE44610990EB22AA0B98B341"/>
    <w:rsid w:val="000172A3"/>
    <w:pPr>
      <w:spacing w:after="120" w:line="264" w:lineRule="auto"/>
      <w:jc w:val="center"/>
    </w:pPr>
    <w:rPr>
      <w:b/>
      <w:spacing w:val="10"/>
      <w:sz w:val="20"/>
      <w:szCs w:val="20"/>
      <w:lang w:val="es-ES" w:eastAsia="en-US"/>
    </w:rPr>
  </w:style>
  <w:style w:type="paragraph" w:customStyle="1" w:styleId="1CAEC7F71ABC4E0B9A9E2AD6CA7D757E1">
    <w:name w:val="1CAEC7F71ABC4E0B9A9E2AD6CA7D757E1"/>
    <w:rsid w:val="000172A3"/>
    <w:pPr>
      <w:spacing w:after="0" w:line="240" w:lineRule="auto"/>
      <w:jc w:val="center"/>
    </w:pPr>
    <w:rPr>
      <w:rFonts w:asciiTheme="majorHAnsi" w:hAnsiTheme="majorHAnsi"/>
      <w:b/>
      <w:caps/>
      <w:color w:val="ED7D31" w:themeColor="accent2"/>
      <w:spacing w:val="20"/>
      <w:sz w:val="56"/>
      <w:szCs w:val="20"/>
      <w:lang w:val="es-ES" w:eastAsia="en-US"/>
    </w:rPr>
  </w:style>
  <w:style w:type="paragraph" w:customStyle="1" w:styleId="619A44E420494DA5A3A80025A734ECA51">
    <w:name w:val="619A44E420494DA5A3A80025A734ECA51"/>
    <w:rsid w:val="000172A3"/>
    <w:pPr>
      <w:spacing w:after="120" w:line="240" w:lineRule="auto"/>
      <w:jc w:val="center"/>
    </w:pPr>
    <w:rPr>
      <w:rFonts w:asciiTheme="majorHAnsi" w:hAnsiTheme="majorHAnsi" w:cs="Cavolini"/>
      <w:b/>
      <w:caps/>
      <w:color w:val="ED7D31" w:themeColor="accent2"/>
      <w:spacing w:val="20"/>
      <w:sz w:val="48"/>
      <w:szCs w:val="52"/>
      <w:lang w:val="es-ES" w:eastAsia="en-US"/>
    </w:rPr>
  </w:style>
  <w:style w:type="paragraph" w:customStyle="1" w:styleId="914BF6B2766248EF94D8AF856F50C48C1">
    <w:name w:val="914BF6B2766248EF94D8AF856F50C48C1"/>
    <w:rsid w:val="000172A3"/>
    <w:pPr>
      <w:spacing w:after="360" w:line="240" w:lineRule="auto"/>
      <w:jc w:val="center"/>
    </w:pPr>
    <w:rPr>
      <w:rFonts w:asciiTheme="majorHAnsi" w:hAnsiTheme="majorHAnsi"/>
      <w:b/>
      <w:caps/>
      <w:spacing w:val="20"/>
      <w:sz w:val="32"/>
      <w:szCs w:val="20"/>
      <w:lang w:val="es-ES" w:eastAsia="en-US"/>
    </w:rPr>
  </w:style>
  <w:style w:type="paragraph" w:customStyle="1" w:styleId="Direccin">
    <w:name w:val="Dirección"/>
    <w:basedOn w:val="Normal"/>
    <w:rsid w:val="000172A3"/>
    <w:pPr>
      <w:spacing w:before="120" w:after="240" w:line="264" w:lineRule="auto"/>
      <w:jc w:val="center"/>
    </w:pPr>
    <w:rPr>
      <w:rFonts w:asciiTheme="majorHAnsi" w:hAnsiTheme="majorHAnsi"/>
      <w:color w:val="FFFFFF" w:themeColor="background1"/>
      <w:sz w:val="72"/>
      <w:szCs w:val="62"/>
      <w:lang w:val="en-ZA" w:eastAsia="en-US"/>
    </w:rPr>
  </w:style>
  <w:style w:type="paragraph" w:customStyle="1" w:styleId="B0098DC8E8B54EE78D5B398FDF2FA8E11">
    <w:name w:val="B0098DC8E8B54EE78D5B398FDF2FA8E11"/>
    <w:rsid w:val="000172A3"/>
    <w:pPr>
      <w:spacing w:before="120" w:after="120" w:line="240" w:lineRule="auto"/>
      <w:jc w:val="center"/>
    </w:pPr>
    <w:rPr>
      <w:b/>
      <w:color w:val="ED7D31" w:themeColor="accent2"/>
      <w:spacing w:val="20"/>
      <w:sz w:val="20"/>
      <w:szCs w:val="20"/>
      <w:lang w:val="es-ES" w:eastAsia="en-US"/>
    </w:rPr>
  </w:style>
  <w:style w:type="paragraph" w:customStyle="1" w:styleId="AE4B2898B92640F7A154C86AC75B49FF1">
    <w:name w:val="AE4B2898B92640F7A154C86AC75B49FF1"/>
    <w:rsid w:val="000172A3"/>
    <w:pPr>
      <w:spacing w:after="120" w:line="264" w:lineRule="auto"/>
      <w:jc w:val="center"/>
    </w:pPr>
    <w:rPr>
      <w:b/>
      <w:color w:val="FFFFFF" w:themeColor="background1"/>
      <w:spacing w:val="10"/>
      <w:sz w:val="20"/>
      <w:szCs w:val="20"/>
      <w:lang w:val="es-ES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72A3"/>
    <w:rPr>
      <w:rFonts w:asciiTheme="majorHAnsi" w:eastAsiaTheme="majorEastAsia" w:hAnsiTheme="majorHAnsi" w:cstheme="majorBidi"/>
      <w:lang w:val="es-ES" w:eastAsia="en-US"/>
    </w:rPr>
  </w:style>
  <w:style w:type="paragraph" w:customStyle="1" w:styleId="C343341439534EEE967F6F4E9731CA701">
    <w:name w:val="C343341439534EEE967F6F4E9731CA701"/>
    <w:rsid w:val="000172A3"/>
    <w:pPr>
      <w:spacing w:after="0" w:line="240" w:lineRule="auto"/>
      <w:jc w:val="center"/>
    </w:pPr>
    <w:rPr>
      <w:rFonts w:asciiTheme="majorHAnsi" w:hAnsiTheme="majorHAnsi"/>
      <w:b/>
      <w:caps/>
      <w:color w:val="ED7D31" w:themeColor="accent2"/>
      <w:spacing w:val="20"/>
      <w:sz w:val="56"/>
      <w:szCs w:val="20"/>
      <w:lang w:val="es-ES" w:eastAsia="en-US"/>
    </w:rPr>
  </w:style>
  <w:style w:type="paragraph" w:customStyle="1" w:styleId="915C82B19A5243ECB7A49E583EEC685D1">
    <w:name w:val="915C82B19A5243ECB7A49E583EEC685D1"/>
    <w:rsid w:val="000172A3"/>
    <w:pPr>
      <w:spacing w:after="120" w:line="240" w:lineRule="auto"/>
      <w:jc w:val="center"/>
    </w:pPr>
    <w:rPr>
      <w:rFonts w:asciiTheme="majorHAnsi" w:hAnsiTheme="majorHAnsi" w:cs="Cavolini"/>
      <w:b/>
      <w:caps/>
      <w:color w:val="ED7D31" w:themeColor="accent2"/>
      <w:spacing w:val="20"/>
      <w:sz w:val="48"/>
      <w:szCs w:val="52"/>
      <w:lang w:val="es-ES" w:eastAsia="en-US"/>
    </w:rPr>
  </w:style>
  <w:style w:type="paragraph" w:customStyle="1" w:styleId="48E5DE9179BD4DFCA97BAB85D3AC83E21">
    <w:name w:val="48E5DE9179BD4DFCA97BAB85D3AC83E21"/>
    <w:rsid w:val="000172A3"/>
    <w:pPr>
      <w:spacing w:after="360" w:line="240" w:lineRule="auto"/>
      <w:jc w:val="center"/>
    </w:pPr>
    <w:rPr>
      <w:rFonts w:asciiTheme="majorHAnsi" w:hAnsiTheme="majorHAnsi"/>
      <w:b/>
      <w:caps/>
      <w:color w:val="FFFFFF" w:themeColor="background1"/>
      <w:spacing w:val="20"/>
      <w:sz w:val="32"/>
      <w:szCs w:val="20"/>
      <w:lang w:val="es-E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72A3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  <w:lang w:val="es-ES" w:eastAsia="en-US"/>
    </w:rPr>
  </w:style>
  <w:style w:type="paragraph" w:customStyle="1" w:styleId="1E5DA9792CCB421BABEBADC30E1E89B31">
    <w:name w:val="1E5DA9792CCB421BABEBADC30E1E89B31"/>
    <w:rsid w:val="000172A3"/>
    <w:pPr>
      <w:spacing w:before="120" w:after="120" w:line="240" w:lineRule="auto"/>
      <w:jc w:val="center"/>
    </w:pPr>
    <w:rPr>
      <w:b/>
      <w:color w:val="ED7D31" w:themeColor="accent2"/>
      <w:spacing w:val="20"/>
      <w:sz w:val="20"/>
      <w:szCs w:val="20"/>
      <w:lang w:val="es-ES" w:eastAsia="en-US"/>
    </w:rPr>
  </w:style>
  <w:style w:type="paragraph" w:customStyle="1" w:styleId="F8E410B7CED34B3CB9FA2CB9AACAB5431">
    <w:name w:val="F8E410B7CED34B3CB9FA2CB9AACAB5431"/>
    <w:rsid w:val="000172A3"/>
    <w:pPr>
      <w:spacing w:after="120" w:line="264" w:lineRule="auto"/>
      <w:jc w:val="center"/>
    </w:pPr>
    <w:rPr>
      <w:b/>
      <w:color w:val="ED7D31" w:themeColor="accent2"/>
      <w:spacing w:val="10"/>
      <w:sz w:val="20"/>
      <w:szCs w:val="20"/>
      <w:lang w:val="es-ES"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172A3"/>
    <w:pPr>
      <w:spacing w:after="120" w:line="240" w:lineRule="auto"/>
    </w:pPr>
    <w:rPr>
      <w:b/>
      <w:bCs/>
      <w:smallCaps/>
      <w:color w:val="595959" w:themeColor="text1" w:themeTint="A6"/>
      <w:spacing w:val="6"/>
      <w:sz w:val="20"/>
      <w:szCs w:val="20"/>
      <w:lang w:val="es-ES" w:eastAsia="en-US"/>
    </w:rPr>
  </w:style>
  <w:style w:type="paragraph" w:customStyle="1" w:styleId="F9AD5FDD4E6D4323B50B5F290B0812AC1">
    <w:name w:val="F9AD5FDD4E6D4323B50B5F290B0812AC1"/>
    <w:rsid w:val="000172A3"/>
    <w:pPr>
      <w:spacing w:after="0" w:line="240" w:lineRule="auto"/>
      <w:jc w:val="center"/>
    </w:pPr>
    <w:rPr>
      <w:rFonts w:asciiTheme="majorHAnsi" w:hAnsiTheme="majorHAnsi"/>
      <w:b/>
      <w:caps/>
      <w:spacing w:val="20"/>
      <w:sz w:val="56"/>
      <w:szCs w:val="20"/>
      <w:lang w:val="es-ES" w:eastAsia="en-US"/>
    </w:rPr>
  </w:style>
  <w:style w:type="paragraph" w:customStyle="1" w:styleId="38D68A0E16C742349B469590773E92D81">
    <w:name w:val="38D68A0E16C742349B469590773E92D81"/>
    <w:rsid w:val="000172A3"/>
    <w:pPr>
      <w:spacing w:after="120" w:line="240" w:lineRule="auto"/>
      <w:jc w:val="center"/>
    </w:pPr>
    <w:rPr>
      <w:rFonts w:asciiTheme="majorHAnsi" w:hAnsiTheme="majorHAnsi" w:cs="Cavolini"/>
      <w:b/>
      <w:caps/>
      <w:spacing w:val="20"/>
      <w:sz w:val="48"/>
      <w:szCs w:val="52"/>
      <w:lang w:val="es-ES" w:eastAsia="en-US"/>
    </w:rPr>
  </w:style>
  <w:style w:type="paragraph" w:customStyle="1" w:styleId="C29D4FA770D94346BB5CD0EA8673A81F1">
    <w:name w:val="C29D4FA770D94346BB5CD0EA8673A81F1"/>
    <w:rsid w:val="000172A3"/>
    <w:pPr>
      <w:spacing w:after="360" w:line="240" w:lineRule="auto"/>
      <w:jc w:val="center"/>
    </w:pPr>
    <w:rPr>
      <w:rFonts w:asciiTheme="majorHAnsi" w:hAnsiTheme="majorHAnsi"/>
      <w:b/>
      <w:caps/>
      <w:color w:val="ED7D31" w:themeColor="accent2"/>
      <w:spacing w:val="20"/>
      <w:sz w:val="32"/>
      <w:szCs w:val="20"/>
      <w:lang w:val="es-E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72A3"/>
    <w:pPr>
      <w:spacing w:after="120" w:line="240" w:lineRule="auto"/>
      <w:jc w:val="center"/>
    </w:pPr>
    <w:rPr>
      <w:rFonts w:asciiTheme="majorHAnsi" w:hAnsiTheme="majorHAnsi" w:cs="Cavolini"/>
      <w:b/>
      <w:caps/>
      <w:color w:val="ED7D31" w:themeColor="accent2"/>
      <w:spacing w:val="20"/>
      <w:sz w:val="48"/>
      <w:szCs w:val="52"/>
      <w:lang w:val="es-ES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0172A3"/>
    <w:rPr>
      <w:rFonts w:asciiTheme="majorHAnsi" w:hAnsiTheme="majorHAnsi" w:cs="Cavolini"/>
      <w:b/>
      <w:caps/>
      <w:color w:val="ED7D31" w:themeColor="accent2"/>
      <w:spacing w:val="20"/>
      <w:sz w:val="48"/>
      <w:szCs w:val="52"/>
      <w:lang w:val="es-ES" w:eastAsia="en-US"/>
    </w:rPr>
  </w:style>
  <w:style w:type="paragraph" w:customStyle="1" w:styleId="5F31857AD9254C41B664593ACD69C1711">
    <w:name w:val="5F31857AD9254C41B664593ACD69C1711"/>
    <w:rsid w:val="000172A3"/>
    <w:pPr>
      <w:spacing w:before="120" w:after="120" w:line="240" w:lineRule="auto"/>
      <w:jc w:val="center"/>
    </w:pPr>
    <w:rPr>
      <w:b/>
      <w:spacing w:val="20"/>
      <w:sz w:val="20"/>
      <w:szCs w:val="20"/>
      <w:lang w:val="es-ES" w:eastAsia="en-US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F37452"/>
      </a:accent2>
      <a:accent3>
        <a:srgbClr val="CC5842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ustom 36">
      <a:majorFont>
        <a:latin typeface="Bodoni MT"/>
        <a:ea typeface=""/>
        <a:cs typeface=""/>
      </a:majorFont>
      <a:minorFont>
        <a:latin typeface="Tw Cen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3.xml><?xml version="1.0" encoding="utf-8"?>
<ds:datastoreItem xmlns:ds="http://schemas.openxmlformats.org/officeDocument/2006/customXml" ds:itemID="{31AFD6B3-84F6-4404-B10A-AAED9A0B39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4F132C95-0EB5-4310-A365-F4F740D2A0D4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D57930A0-F756-46E0-891F-73FDCA26DB1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4.xml><?xml version="1.0" encoding="utf-8"?>
<ds:datastoreItem xmlns:ds="http://schemas.openxmlformats.org/officeDocument/2006/customXml" ds:itemID="{7CD1ABB7-8CC8-4E23-ACC0-FD7CC8FA0EB1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34094237</ap:Template>
  <ap:TotalTime>0</ap:TotalTime>
  <ap:Pages>3</ap:Pages>
  <ap:Words>90</ap:Words>
  <ap:Characters>519</ap:Characters>
  <ap:Application>Microsoft Office Word</ap:Application>
  <ap:DocSecurity>0</ap:DocSecurity>
  <ap:Lines>4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60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18T16:53:00Z</dcterms:created>
  <dcterms:modified xsi:type="dcterms:W3CDTF">2021-03-18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